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34A2B" w14:textId="77777777" w:rsidR="0099187D" w:rsidRPr="00B15CD9" w:rsidRDefault="0099187D" w:rsidP="0099187D">
      <w:pPr>
        <w:pStyle w:val="Heading1"/>
        <w:rPr>
          <w:rFonts w:cs="Arial"/>
          <w:color w:val="0070C0"/>
        </w:rPr>
      </w:pPr>
      <w:bookmarkStart w:id="0" w:name="_Hlk85196344"/>
      <w:bookmarkEnd w:id="0"/>
      <w:r w:rsidRPr="00B15CD9">
        <w:rPr>
          <w:rFonts w:cs="Arial"/>
          <w:color w:val="0070C0"/>
          <w:sz w:val="28"/>
          <w:szCs w:val="28"/>
        </w:rPr>
        <w:t>South Dakota School of Mines &amp; Technology</w:t>
      </w:r>
    </w:p>
    <w:p w14:paraId="77914356" w14:textId="77777777" w:rsidR="0099187D" w:rsidRPr="00B15CD9" w:rsidRDefault="0099187D" w:rsidP="0099187D">
      <w:pPr>
        <w:pStyle w:val="Heading1"/>
        <w:rPr>
          <w:rFonts w:cs="Arial"/>
          <w:color w:val="0070C0"/>
        </w:rPr>
      </w:pPr>
      <w:r w:rsidRPr="00B15CD9">
        <w:rPr>
          <w:rFonts w:cs="Arial"/>
          <w:color w:val="0070C0"/>
        </w:rPr>
        <w:t>Database Management Systems, Spring 2022</w:t>
      </w:r>
    </w:p>
    <w:p w14:paraId="1AD133C7" w14:textId="77777777" w:rsidR="0099187D" w:rsidRPr="00B15CD9" w:rsidRDefault="0099187D" w:rsidP="0099187D">
      <w:pPr>
        <w:pStyle w:val="NoSpacing"/>
        <w:jc w:val="center"/>
        <w:rPr>
          <w:rFonts w:ascii="Arial" w:hAnsi="Arial" w:cs="Arial"/>
          <w:color w:val="0070C0"/>
        </w:rPr>
      </w:pPr>
      <w:r w:rsidRPr="00B15CD9">
        <w:rPr>
          <w:rFonts w:ascii="Arial" w:hAnsi="Arial" w:cs="Arial"/>
          <w:color w:val="0070C0"/>
        </w:rPr>
        <w:t>CSC 484-M01</w:t>
      </w:r>
    </w:p>
    <w:p w14:paraId="66BC24BE" w14:textId="272BCEB4" w:rsidR="0099187D" w:rsidRPr="00B15CD9" w:rsidRDefault="00147695" w:rsidP="0099187D">
      <w:pPr>
        <w:pStyle w:val="Heading2"/>
        <w:spacing w:before="0"/>
        <w:jc w:val="center"/>
        <w:rPr>
          <w:rFonts w:cs="Arial"/>
          <w:color w:val="0070C0"/>
        </w:rPr>
      </w:pPr>
      <w:r w:rsidRPr="00B15CD9">
        <w:rPr>
          <w:rFonts w:cs="Arial"/>
          <w:color w:val="0070C0"/>
          <w:sz w:val="28"/>
          <w:szCs w:val="28"/>
        </w:rPr>
        <w:t>Course Project</w:t>
      </w:r>
      <w:r w:rsidR="0099187D" w:rsidRPr="00B15CD9">
        <w:rPr>
          <w:rFonts w:cs="Arial"/>
          <w:color w:val="0070C0"/>
        </w:rPr>
        <w:br/>
      </w:r>
    </w:p>
    <w:p w14:paraId="5ADA89DA" w14:textId="77777777" w:rsidR="0099187D" w:rsidRPr="00B15CD9" w:rsidRDefault="0099187D" w:rsidP="0099187D">
      <w:pPr>
        <w:rPr>
          <w:rFonts w:eastAsiaTheme="majorEastAsia" w:cs="Arial"/>
          <w:b/>
          <w:color w:val="0070C0"/>
          <w:szCs w:val="24"/>
        </w:rPr>
      </w:pPr>
    </w:p>
    <w:p w14:paraId="0CE76191" w14:textId="77777777" w:rsidR="0099187D" w:rsidRPr="00B15CD9" w:rsidRDefault="0099187D" w:rsidP="0099187D">
      <w:pPr>
        <w:rPr>
          <w:rFonts w:eastAsiaTheme="majorEastAsia" w:cs="Arial"/>
          <w:b/>
          <w:color w:val="0070C0"/>
          <w:szCs w:val="24"/>
        </w:rPr>
      </w:pPr>
    </w:p>
    <w:p w14:paraId="2396A456" w14:textId="4059708B" w:rsidR="0099187D" w:rsidRPr="00B15CD9" w:rsidRDefault="0099187D" w:rsidP="0099187D">
      <w:pPr>
        <w:rPr>
          <w:rFonts w:cs="Arial"/>
          <w:color w:val="0070C0"/>
        </w:rPr>
      </w:pPr>
      <w:r w:rsidRPr="00B15CD9">
        <w:rPr>
          <w:rFonts w:eastAsiaTheme="majorEastAsia" w:cs="Arial"/>
          <w:b/>
          <w:color w:val="0070C0"/>
          <w:szCs w:val="24"/>
        </w:rPr>
        <w:t>Due</w:t>
      </w:r>
      <w:r w:rsidRPr="00B15CD9">
        <w:rPr>
          <w:rFonts w:eastAsiaTheme="majorEastAsia" w:cs="Arial"/>
          <w:b/>
          <w:color w:val="0070C0"/>
          <w:szCs w:val="24"/>
        </w:rPr>
        <w:br/>
      </w:r>
      <w:r w:rsidR="00782514" w:rsidRPr="00B15CD9">
        <w:rPr>
          <w:rFonts w:cs="Arial"/>
          <w:color w:val="0070C0"/>
        </w:rPr>
        <w:t>Friday</w:t>
      </w:r>
      <w:r w:rsidRPr="00B15CD9">
        <w:rPr>
          <w:rFonts w:cs="Arial"/>
          <w:color w:val="0070C0"/>
        </w:rPr>
        <w:t xml:space="preserve">, </w:t>
      </w:r>
      <w:r w:rsidR="003924EE">
        <w:rPr>
          <w:rFonts w:cs="Arial"/>
          <w:color w:val="0070C0"/>
        </w:rPr>
        <w:t>April</w:t>
      </w:r>
      <w:r w:rsidR="00AA3247" w:rsidRPr="00B15CD9">
        <w:rPr>
          <w:rFonts w:cs="Arial"/>
          <w:color w:val="0070C0"/>
        </w:rPr>
        <w:t xml:space="preserve"> 2</w:t>
      </w:r>
      <w:r w:rsidR="003924EE">
        <w:rPr>
          <w:rFonts w:cs="Arial"/>
          <w:color w:val="0070C0"/>
        </w:rPr>
        <w:t>9</w:t>
      </w:r>
      <w:proofErr w:type="gramStart"/>
      <w:r w:rsidR="00AA3247" w:rsidRPr="00B15CD9">
        <w:rPr>
          <w:rFonts w:cs="Arial"/>
          <w:color w:val="0070C0"/>
          <w:vertAlign w:val="superscript"/>
        </w:rPr>
        <w:t>th</w:t>
      </w:r>
      <w:r w:rsidR="00FB08C6" w:rsidRPr="00B15CD9">
        <w:rPr>
          <w:rFonts w:cs="Arial"/>
          <w:color w:val="0070C0"/>
        </w:rPr>
        <w:t xml:space="preserve"> </w:t>
      </w:r>
      <w:r w:rsidRPr="00B15CD9">
        <w:rPr>
          <w:rFonts w:cs="Arial"/>
          <w:color w:val="0070C0"/>
        </w:rPr>
        <w:t>,</w:t>
      </w:r>
      <w:proofErr w:type="gramEnd"/>
      <w:r w:rsidRPr="00B15CD9">
        <w:rPr>
          <w:rFonts w:cs="Arial"/>
          <w:color w:val="0070C0"/>
        </w:rPr>
        <w:t xml:space="preserve"> 2022 at </w:t>
      </w:r>
      <w:r w:rsidRPr="00B15CD9">
        <w:rPr>
          <w:rFonts w:cs="Arial"/>
          <w:b/>
          <w:bCs/>
          <w:color w:val="0070C0"/>
        </w:rPr>
        <w:t>11:</w:t>
      </w:r>
      <w:r w:rsidR="00022B30" w:rsidRPr="00B15CD9">
        <w:rPr>
          <w:rFonts w:cs="Arial"/>
          <w:b/>
          <w:bCs/>
          <w:color w:val="0070C0"/>
        </w:rPr>
        <w:t>59</w:t>
      </w:r>
      <w:r w:rsidRPr="00B15CD9">
        <w:rPr>
          <w:rFonts w:cs="Arial"/>
          <w:b/>
          <w:bCs/>
          <w:color w:val="0070C0"/>
        </w:rPr>
        <w:t xml:space="preserve"> </w:t>
      </w:r>
      <w:r w:rsidR="00C45BC8" w:rsidRPr="00B15CD9">
        <w:rPr>
          <w:rFonts w:cs="Arial"/>
          <w:b/>
          <w:bCs/>
          <w:color w:val="0070C0"/>
        </w:rPr>
        <w:t>P</w:t>
      </w:r>
      <w:r w:rsidRPr="00B15CD9">
        <w:rPr>
          <w:rFonts w:cs="Arial"/>
          <w:b/>
          <w:bCs/>
          <w:color w:val="0070C0"/>
        </w:rPr>
        <w:t xml:space="preserve">M </w:t>
      </w:r>
      <w:r w:rsidRPr="00B15CD9">
        <w:rPr>
          <w:rFonts w:cs="Arial"/>
          <w:color w:val="0070C0"/>
        </w:rPr>
        <w:t>(Mountain Time).</w:t>
      </w:r>
      <w:r w:rsidRPr="00B15CD9">
        <w:rPr>
          <w:rFonts w:cs="Arial"/>
          <w:color w:val="0070C0"/>
        </w:rPr>
        <w:br/>
      </w:r>
    </w:p>
    <w:p w14:paraId="652B349B" w14:textId="6E8B0D80" w:rsidR="0099187D" w:rsidRPr="00B15CD9" w:rsidRDefault="0099187D" w:rsidP="0099187D">
      <w:pPr>
        <w:rPr>
          <w:rFonts w:eastAsiaTheme="majorEastAsia" w:cs="Arial"/>
          <w:b/>
          <w:color w:val="0070C0"/>
          <w:szCs w:val="24"/>
        </w:rPr>
      </w:pPr>
      <w:r w:rsidRPr="00B15CD9">
        <w:rPr>
          <w:rFonts w:eastAsiaTheme="majorEastAsia" w:cs="Arial"/>
          <w:b/>
          <w:color w:val="0070C0"/>
          <w:szCs w:val="24"/>
        </w:rPr>
        <w:t>Reference</w:t>
      </w:r>
      <w:r w:rsidR="00EB689D" w:rsidRPr="00B15CD9">
        <w:rPr>
          <w:rFonts w:eastAsiaTheme="majorEastAsia" w:cs="Arial"/>
          <w:b/>
          <w:color w:val="0070C0"/>
          <w:szCs w:val="24"/>
        </w:rPr>
        <w:t>(</w:t>
      </w:r>
      <w:r w:rsidRPr="00B15CD9">
        <w:rPr>
          <w:rFonts w:eastAsiaTheme="majorEastAsia" w:cs="Arial"/>
          <w:b/>
          <w:color w:val="0070C0"/>
          <w:szCs w:val="24"/>
        </w:rPr>
        <w:t>s</w:t>
      </w:r>
      <w:r w:rsidR="00EB689D" w:rsidRPr="00B15CD9">
        <w:rPr>
          <w:rFonts w:eastAsiaTheme="majorEastAsia" w:cs="Arial"/>
          <w:b/>
          <w:color w:val="0070C0"/>
          <w:szCs w:val="24"/>
        </w:rPr>
        <w:t>)</w:t>
      </w:r>
      <w:r w:rsidRPr="00B15CD9">
        <w:rPr>
          <w:rFonts w:eastAsiaTheme="majorEastAsia" w:cs="Arial"/>
          <w:b/>
          <w:color w:val="0070C0"/>
          <w:szCs w:val="24"/>
        </w:rPr>
        <w:br/>
      </w:r>
      <w:r w:rsidR="003D68B6" w:rsidRPr="00B15CD9">
        <w:rPr>
          <w:rFonts w:eastAsiaTheme="majorEastAsia" w:cs="Arial"/>
          <w:bCs/>
          <w:color w:val="0070C0"/>
          <w:szCs w:val="24"/>
        </w:rPr>
        <w:t>None</w:t>
      </w:r>
    </w:p>
    <w:p w14:paraId="458E1572" w14:textId="77777777" w:rsidR="0099187D" w:rsidRPr="00B15CD9" w:rsidRDefault="0099187D" w:rsidP="0099187D">
      <w:pPr>
        <w:rPr>
          <w:rFonts w:cs="Arial"/>
          <w:color w:val="0070C0"/>
        </w:rPr>
      </w:pPr>
    </w:p>
    <w:p w14:paraId="76D988E8" w14:textId="0B6A317C" w:rsidR="0099187D" w:rsidRPr="00B15CD9" w:rsidRDefault="0099187D" w:rsidP="0099187D">
      <w:pPr>
        <w:rPr>
          <w:rFonts w:cs="Arial"/>
          <w:color w:val="0070C0"/>
        </w:rPr>
      </w:pPr>
      <w:r w:rsidRPr="00B15CD9">
        <w:rPr>
          <w:rFonts w:eastAsiaTheme="majorEastAsia" w:cs="Arial"/>
          <w:b/>
          <w:color w:val="0070C0"/>
          <w:szCs w:val="24"/>
        </w:rPr>
        <w:t>Software Required</w:t>
      </w:r>
      <w:r w:rsidRPr="00B15CD9">
        <w:rPr>
          <w:rFonts w:eastAsiaTheme="majorEastAsia" w:cs="Arial"/>
          <w:b/>
          <w:color w:val="0070C0"/>
          <w:szCs w:val="24"/>
        </w:rPr>
        <w:br/>
      </w:r>
      <w:r w:rsidR="003D68B6" w:rsidRPr="00B15CD9">
        <w:rPr>
          <w:rFonts w:cs="Arial"/>
          <w:color w:val="0070C0"/>
        </w:rPr>
        <w:t>None</w:t>
      </w:r>
      <w:r w:rsidRPr="00B15CD9">
        <w:rPr>
          <w:rFonts w:cs="Arial"/>
          <w:color w:val="0070C0"/>
        </w:rPr>
        <w:br/>
      </w:r>
    </w:p>
    <w:p w14:paraId="12662BF6" w14:textId="77777777" w:rsidR="0099187D" w:rsidRPr="00B15CD9" w:rsidRDefault="0099187D" w:rsidP="0099187D">
      <w:pPr>
        <w:rPr>
          <w:rFonts w:eastAsiaTheme="majorEastAsia" w:cs="Arial"/>
          <w:b/>
          <w:color w:val="0070C0"/>
          <w:szCs w:val="24"/>
        </w:rPr>
      </w:pPr>
      <w:r w:rsidRPr="00B15CD9">
        <w:rPr>
          <w:rFonts w:eastAsiaTheme="majorEastAsia" w:cs="Arial"/>
          <w:b/>
          <w:color w:val="0070C0"/>
          <w:szCs w:val="24"/>
        </w:rPr>
        <w:t>Deliverable:</w:t>
      </w:r>
    </w:p>
    <w:p w14:paraId="3AC160AA" w14:textId="77777777" w:rsidR="003924EE" w:rsidRDefault="008B64A6" w:rsidP="0099187D">
      <w:pPr>
        <w:autoSpaceDE w:val="0"/>
        <w:autoSpaceDN w:val="0"/>
        <w:adjustRightInd w:val="0"/>
        <w:spacing w:after="0" w:line="240" w:lineRule="auto"/>
        <w:rPr>
          <w:rFonts w:cs="Arial"/>
          <w:color w:val="0070C0"/>
          <w:szCs w:val="24"/>
        </w:rPr>
      </w:pPr>
      <w:r w:rsidRPr="00B15CD9">
        <w:rPr>
          <w:rFonts w:cs="Arial"/>
          <w:color w:val="0070C0"/>
          <w:szCs w:val="24"/>
        </w:rPr>
        <w:t>S</w:t>
      </w:r>
      <w:r w:rsidR="008D5634" w:rsidRPr="00B15CD9">
        <w:rPr>
          <w:rFonts w:cs="Arial"/>
          <w:color w:val="0070C0"/>
          <w:szCs w:val="24"/>
        </w:rPr>
        <w:t xml:space="preserve">ubmit a </w:t>
      </w:r>
      <w:r w:rsidR="003924EE">
        <w:rPr>
          <w:rFonts w:cs="Arial"/>
          <w:color w:val="0070C0"/>
          <w:szCs w:val="24"/>
        </w:rPr>
        <w:t>zipped file containing the following:</w:t>
      </w:r>
    </w:p>
    <w:p w14:paraId="20086C7D" w14:textId="77777777" w:rsidR="003924EE" w:rsidRPr="003924EE" w:rsidRDefault="003924EE" w:rsidP="003924E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Arial"/>
          <w:color w:val="0070C0"/>
        </w:rPr>
      </w:pPr>
      <w:r>
        <w:rPr>
          <w:rFonts w:cs="Arial"/>
          <w:color w:val="0070C0"/>
          <w:szCs w:val="24"/>
        </w:rPr>
        <w:t>Detailed report document (.pdf or .docx)</w:t>
      </w:r>
    </w:p>
    <w:p w14:paraId="74B1439F" w14:textId="6AA927E7" w:rsidR="0099187D" w:rsidRPr="003924EE" w:rsidRDefault="003924EE" w:rsidP="003924E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Arial"/>
          <w:color w:val="0070C0"/>
        </w:rPr>
      </w:pPr>
      <w:r>
        <w:rPr>
          <w:rFonts w:cs="Arial"/>
          <w:color w:val="0070C0"/>
          <w:szCs w:val="24"/>
        </w:rPr>
        <w:t>Application files</w:t>
      </w:r>
    </w:p>
    <w:p w14:paraId="4F7C20FF" w14:textId="77777777" w:rsidR="0099187D" w:rsidRPr="00B15CD9" w:rsidRDefault="0099187D" w:rsidP="0099187D">
      <w:pPr>
        <w:rPr>
          <w:rFonts w:cs="Arial"/>
          <w:color w:val="0070C0"/>
        </w:rPr>
      </w:pPr>
    </w:p>
    <w:p w14:paraId="680AC8C0" w14:textId="77777777" w:rsidR="0099187D" w:rsidRPr="00B15CD9" w:rsidRDefault="000041ED" w:rsidP="0099187D">
      <w:pPr>
        <w:rPr>
          <w:rFonts w:cs="Arial"/>
          <w:color w:val="0070C0"/>
        </w:rPr>
      </w:pPr>
      <w:r>
        <w:rPr>
          <w:rFonts w:cs="Arial"/>
          <w:color w:val="0070C0"/>
        </w:rPr>
        <w:pict w14:anchorId="3D286ABB">
          <v:rect id="_x0000_i1025" style="width:0;height:1.5pt" o:hralign="center" o:hrstd="t" o:hr="t" fillcolor="#a0a0a0" stroked="f"/>
        </w:pict>
      </w:r>
    </w:p>
    <w:p w14:paraId="00C46018" w14:textId="77777777" w:rsidR="0099187D" w:rsidRPr="00B15CD9" w:rsidRDefault="0099187D" w:rsidP="0099187D">
      <w:pPr>
        <w:rPr>
          <w:rFonts w:cs="Arial"/>
          <w:color w:val="0070C0"/>
        </w:rPr>
      </w:pPr>
    </w:p>
    <w:p w14:paraId="57D01F28" w14:textId="77777777" w:rsidR="00E23066" w:rsidRPr="00B15CD9" w:rsidRDefault="0099187D" w:rsidP="00954578">
      <w:pPr>
        <w:rPr>
          <w:rFonts w:cs="Arial"/>
          <w:color w:val="0070C0"/>
        </w:rPr>
      </w:pPr>
      <w:r w:rsidRPr="00B15CD9">
        <w:rPr>
          <w:rFonts w:cs="Arial"/>
          <w:color w:val="0070C0"/>
        </w:rPr>
        <w:br w:type="page"/>
      </w:r>
    </w:p>
    <w:p w14:paraId="72D8AC56" w14:textId="77777777" w:rsidR="003924EE" w:rsidRDefault="003924EE" w:rsidP="00B57511">
      <w:pPr>
        <w:pStyle w:val="Default"/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lastRenderedPageBreak/>
        <w:t>Write a detailed report on your project that must provide the following information</w:t>
      </w:r>
    </w:p>
    <w:p w14:paraId="3E280874" w14:textId="77777777" w:rsidR="003924EE" w:rsidRDefault="003924EE" w:rsidP="00B57511">
      <w:pPr>
        <w:pStyle w:val="Default"/>
        <w:rPr>
          <w:rFonts w:ascii="Arial" w:hAnsi="Arial" w:cs="Arial"/>
          <w:color w:val="0070C0"/>
        </w:rPr>
      </w:pPr>
    </w:p>
    <w:p w14:paraId="43A8387A" w14:textId="5D4C1A0E" w:rsidR="003924EE" w:rsidRDefault="003924EE" w:rsidP="003924EE">
      <w:pPr>
        <w:pStyle w:val="Default"/>
        <w:numPr>
          <w:ilvl w:val="0"/>
          <w:numId w:val="15"/>
        </w:num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Functional dependencies of your relations</w:t>
      </w:r>
    </w:p>
    <w:p w14:paraId="4B9078B5" w14:textId="3B9A82AB" w:rsidR="003924EE" w:rsidRDefault="003924EE" w:rsidP="003924EE">
      <w:pPr>
        <w:pStyle w:val="Default"/>
        <w:numPr>
          <w:ilvl w:val="0"/>
          <w:numId w:val="15"/>
        </w:num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Normalization at least up to 3NF</w:t>
      </w:r>
    </w:p>
    <w:p w14:paraId="3193ABDE" w14:textId="6BDC2644" w:rsidR="003924EE" w:rsidRDefault="00576EFB" w:rsidP="003924EE">
      <w:pPr>
        <w:pStyle w:val="Default"/>
        <w:numPr>
          <w:ilvl w:val="0"/>
          <w:numId w:val="15"/>
        </w:num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SQL statements</w:t>
      </w:r>
    </w:p>
    <w:p w14:paraId="77B4DEFC" w14:textId="58FCF822" w:rsidR="00576EFB" w:rsidRDefault="00576EFB" w:rsidP="003924EE">
      <w:pPr>
        <w:pStyle w:val="Default"/>
        <w:numPr>
          <w:ilvl w:val="0"/>
          <w:numId w:val="15"/>
        </w:num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>Application Implementation details</w:t>
      </w:r>
    </w:p>
    <w:p w14:paraId="7440D1CF" w14:textId="057B3120" w:rsidR="007B5523" w:rsidRPr="00576EFB" w:rsidRDefault="007B5523" w:rsidP="00576EFB">
      <w:pPr>
        <w:pStyle w:val="Default"/>
        <w:ind w:left="720"/>
        <w:rPr>
          <w:rFonts w:ascii="Arial" w:hAnsi="Arial" w:cs="Arial"/>
          <w:color w:val="0070C0"/>
        </w:rPr>
      </w:pPr>
    </w:p>
    <w:p w14:paraId="62185E9B" w14:textId="5BF2532C" w:rsidR="007B5523" w:rsidRDefault="007B5523">
      <w:pPr>
        <w:rPr>
          <w:rFonts w:cs="Arial"/>
          <w:color w:val="000000"/>
          <w:szCs w:val="24"/>
        </w:rPr>
      </w:pPr>
      <w:r>
        <w:rPr>
          <w:rFonts w:cs="Arial"/>
        </w:rPr>
        <w:br w:type="page"/>
      </w:r>
    </w:p>
    <w:p w14:paraId="3BC809B5" w14:textId="77777777" w:rsidR="00FF0776" w:rsidRPr="008E2B0E" w:rsidRDefault="00FF0776" w:rsidP="00FF0776">
      <w:pPr>
        <w:pStyle w:val="Heading1"/>
        <w:rPr>
          <w:rFonts w:cs="Arial"/>
        </w:rPr>
      </w:pPr>
      <w:r w:rsidRPr="008E2B0E">
        <w:rPr>
          <w:rFonts w:cs="Arial"/>
          <w:sz w:val="28"/>
          <w:szCs w:val="28"/>
        </w:rPr>
        <w:lastRenderedPageBreak/>
        <w:t>South Dakota School of Mines &amp; Technology</w:t>
      </w:r>
    </w:p>
    <w:p w14:paraId="04293D06" w14:textId="77777777" w:rsidR="00FF0776" w:rsidRPr="008E2B0E" w:rsidRDefault="00FF0776" w:rsidP="00FF0776">
      <w:pPr>
        <w:pStyle w:val="Heading1"/>
        <w:rPr>
          <w:rFonts w:cs="Arial"/>
        </w:rPr>
      </w:pPr>
      <w:r w:rsidRPr="00334DE6">
        <w:rPr>
          <w:rFonts w:cs="Arial"/>
        </w:rPr>
        <w:t>Database Management Systems</w:t>
      </w:r>
      <w:r w:rsidRPr="008E2B0E">
        <w:rPr>
          <w:rFonts w:cs="Arial"/>
        </w:rPr>
        <w:t xml:space="preserve">, </w:t>
      </w:r>
      <w:r>
        <w:rPr>
          <w:rFonts w:cs="Arial"/>
        </w:rPr>
        <w:t>Spring 2022</w:t>
      </w:r>
    </w:p>
    <w:p w14:paraId="3D16C19B" w14:textId="77777777" w:rsidR="00FF0776" w:rsidRPr="008E2B0E" w:rsidRDefault="00FF0776" w:rsidP="00FF0776">
      <w:pPr>
        <w:pStyle w:val="NoSpacing"/>
        <w:jc w:val="center"/>
        <w:rPr>
          <w:rFonts w:ascii="Arial" w:hAnsi="Arial" w:cs="Arial"/>
        </w:rPr>
      </w:pPr>
      <w:r w:rsidRPr="008E2B0E">
        <w:rPr>
          <w:rFonts w:ascii="Arial" w:hAnsi="Arial" w:cs="Arial"/>
        </w:rPr>
        <w:t>CSC 4</w:t>
      </w:r>
      <w:r>
        <w:rPr>
          <w:rFonts w:ascii="Arial" w:hAnsi="Arial" w:cs="Arial"/>
        </w:rPr>
        <w:t>84-M01</w:t>
      </w:r>
    </w:p>
    <w:p w14:paraId="7F08DE01" w14:textId="21979133" w:rsidR="00392404" w:rsidRDefault="00392404" w:rsidP="00FF0776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294C1A07" w14:textId="48BEA316" w:rsidR="007B5523" w:rsidRDefault="000041ED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  <w:r>
        <w:rPr>
          <w:rFonts w:cs="Arial"/>
          <w:color w:val="000000"/>
          <w:sz w:val="40"/>
          <w:szCs w:val="40"/>
        </w:rPr>
        <w:t>Final</w:t>
      </w:r>
      <w:r w:rsidR="007B5523" w:rsidRPr="007B5523">
        <w:rPr>
          <w:rFonts w:cs="Arial"/>
          <w:color w:val="000000"/>
          <w:sz w:val="40"/>
          <w:szCs w:val="40"/>
        </w:rPr>
        <w:t xml:space="preserve"> Project</w:t>
      </w:r>
      <w:r>
        <w:rPr>
          <w:rFonts w:cs="Arial"/>
          <w:color w:val="000000"/>
          <w:sz w:val="40"/>
          <w:szCs w:val="40"/>
        </w:rPr>
        <w:t xml:space="preserve"> Report</w:t>
      </w:r>
    </w:p>
    <w:p w14:paraId="60CF784B" w14:textId="1246B4DC" w:rsidR="00D231B5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D9506B5" w14:textId="192F1CBB" w:rsidR="00D231B5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F6DF6A5" w14:textId="77777777" w:rsidR="00D231B5" w:rsidRPr="007B5523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7F7B2D93" w14:textId="4957A565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4270FB18" w14:textId="035D94AD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81D52DE" w14:textId="5800D3F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2D03885" w14:textId="791509F9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72C967C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3905AFC" w14:textId="4495E4CB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7B5523">
        <w:rPr>
          <w:rFonts w:cs="Arial"/>
          <w:color w:val="000000"/>
          <w:sz w:val="28"/>
          <w:szCs w:val="28"/>
        </w:rPr>
        <w:t>[Optional Logo]</w:t>
      </w:r>
    </w:p>
    <w:p w14:paraId="4577201B" w14:textId="061775E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D135E22" w14:textId="7B0F2D2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1044BD44" w14:textId="381D89E2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603F7512" w14:textId="7D7B28CC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78D92493" w14:textId="3D5D0F04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615F0C8" w14:textId="02C30AD1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0F82A575" w14:textId="22122F7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2EB35D98" w14:textId="321A4BA3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5D487A1" w14:textId="3563F60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56E2D392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3FF55AE" w14:textId="60CBC426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 w:rsidRPr="007B5523">
        <w:rPr>
          <w:rFonts w:cs="Arial"/>
          <w:color w:val="000000"/>
          <w:sz w:val="28"/>
          <w:szCs w:val="28"/>
        </w:rPr>
        <w:t>(List names of participants)</w:t>
      </w:r>
    </w:p>
    <w:p w14:paraId="3586CFC6" w14:textId="77777777" w:rsidR="007B5523" w:rsidRPr="007B5523" w:rsidRDefault="007B5523" w:rsidP="007B5523">
      <w:pPr>
        <w:pageBreakBefore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lastRenderedPageBreak/>
        <w:t xml:space="preserve">1. INTRODUCTION </w:t>
      </w:r>
    </w:p>
    <w:p w14:paraId="67251AF5" w14:textId="77777777" w:rsidR="005A10CB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This document </w:t>
      </w:r>
      <w:r w:rsidR="00576EFB">
        <w:rPr>
          <w:rFonts w:cs="Arial"/>
          <w:color w:val="000000"/>
          <w:szCs w:val="24"/>
        </w:rPr>
        <w:t xml:space="preserve">provides a detailed report on </w:t>
      </w:r>
      <w:r w:rsidRPr="007B5523">
        <w:rPr>
          <w:rFonts w:cs="Arial"/>
          <w:color w:val="000000"/>
          <w:szCs w:val="24"/>
        </w:rPr>
        <w:t xml:space="preserve">CSC 484 Final Project. </w:t>
      </w:r>
      <w:r w:rsidR="00576EFB">
        <w:rPr>
          <w:rFonts w:cs="Arial"/>
          <w:color w:val="000000"/>
          <w:szCs w:val="24"/>
        </w:rPr>
        <w:t xml:space="preserve">The project was undertaken by </w:t>
      </w:r>
      <w:r w:rsidRPr="007B5523">
        <w:rPr>
          <w:rFonts w:cs="Arial"/>
          <w:color w:val="000000"/>
          <w:szCs w:val="24"/>
        </w:rPr>
        <w:t xml:space="preserve">student 1 (and student 2). </w:t>
      </w:r>
    </w:p>
    <w:p w14:paraId="1F7FD785" w14:textId="77777777" w:rsidR="005A10CB" w:rsidRDefault="005A10C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9EFC02A" w14:textId="31E0C446" w:rsidR="005A10CB" w:rsidRDefault="005A10C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tudent 1 performed the following roles….</w:t>
      </w:r>
    </w:p>
    <w:p w14:paraId="4E6B1EDE" w14:textId="77777777" w:rsidR="005A10CB" w:rsidRDefault="005A10C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FDDB76C" w14:textId="70957CC7" w:rsidR="007B5523" w:rsidRPr="007B5523" w:rsidRDefault="005A10C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(Student 2 performed the following roles….</w:t>
      </w:r>
      <w:r w:rsidR="007B47E2">
        <w:rPr>
          <w:rFonts w:cs="Arial"/>
          <w:color w:val="000000"/>
          <w:szCs w:val="24"/>
        </w:rPr>
        <w:br/>
      </w:r>
    </w:p>
    <w:p w14:paraId="47D27191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All questions, and complaints, can be directed to this (these) individual(s). </w:t>
      </w:r>
    </w:p>
    <w:p w14:paraId="6F5B9E84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student 1: student1@email.com </w:t>
      </w:r>
    </w:p>
    <w:p w14:paraId="3B261BBA" w14:textId="77777777" w:rsidR="005A10CB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student 2: student2@email.com </w:t>
      </w:r>
    </w:p>
    <w:p w14:paraId="28DD1BCD" w14:textId="16D66D26" w:rsidR="007B5523" w:rsidRPr="007B5523" w:rsidRDefault="00B7426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br/>
      </w:r>
    </w:p>
    <w:p w14:paraId="4580460A" w14:textId="7C0F826E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2. </w:t>
      </w:r>
      <w:r w:rsidR="00576EFB">
        <w:rPr>
          <w:rFonts w:cs="Arial"/>
          <w:b/>
          <w:bCs/>
          <w:color w:val="000000"/>
          <w:szCs w:val="24"/>
        </w:rPr>
        <w:t>FUNCTIONAL DEPENDENCIES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650BBACF" w14:textId="40028F01" w:rsid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[In this section, you should explain </w:t>
      </w:r>
      <w:r w:rsidR="00576EFB">
        <w:rPr>
          <w:rFonts w:cs="Arial"/>
          <w:color w:val="000000"/>
          <w:szCs w:val="24"/>
        </w:rPr>
        <w:t>the functional dependencies of your relations.</w:t>
      </w:r>
      <w:r w:rsidRPr="007B5523">
        <w:rPr>
          <w:rFonts w:cs="Arial"/>
          <w:color w:val="000000"/>
          <w:szCs w:val="24"/>
        </w:rPr>
        <w:t xml:space="preserve">] </w:t>
      </w:r>
    </w:p>
    <w:p w14:paraId="3D34EA70" w14:textId="77777777" w:rsidR="005A10CB" w:rsidRDefault="005A10CB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E9009BD" w14:textId="77777777" w:rsidR="00B74260" w:rsidRPr="007B5523" w:rsidRDefault="00B7426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E0A747D" w14:textId="58388003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3. </w:t>
      </w:r>
      <w:r w:rsidR="00576EFB">
        <w:rPr>
          <w:rFonts w:cs="Arial"/>
          <w:b/>
          <w:bCs/>
          <w:color w:val="000000"/>
          <w:szCs w:val="24"/>
        </w:rPr>
        <w:t>NORMALIZATION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4223985B" w14:textId="321292B2" w:rsid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[In this section, you should describe </w:t>
      </w:r>
      <w:r w:rsidR="00DB52E4">
        <w:rPr>
          <w:rFonts w:cs="Arial"/>
          <w:color w:val="000000"/>
          <w:szCs w:val="24"/>
        </w:rPr>
        <w:t>why your tables are at least in 3NF]</w:t>
      </w:r>
      <w:r w:rsidRPr="007B5523">
        <w:rPr>
          <w:rFonts w:cs="Arial"/>
          <w:color w:val="000000"/>
          <w:szCs w:val="24"/>
        </w:rPr>
        <w:t xml:space="preserve"> </w:t>
      </w:r>
    </w:p>
    <w:p w14:paraId="6024226C" w14:textId="65498397" w:rsidR="002A5EBE" w:rsidRDefault="002A5EB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04A2972" w14:textId="77777777" w:rsidR="002A5EBE" w:rsidRPr="007B5523" w:rsidRDefault="002A5EB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6A98B6B2" w14:textId="6E0E7A68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4. </w:t>
      </w:r>
      <w:r w:rsidR="00DB52E4">
        <w:rPr>
          <w:rFonts w:cs="Arial"/>
          <w:b/>
          <w:bCs/>
          <w:color w:val="000000"/>
          <w:szCs w:val="24"/>
        </w:rPr>
        <w:t>APPLICATION IMPLEMENTATION DETAILS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695CC169" w14:textId="77777777" w:rsidR="00DB52E4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[ </w:t>
      </w:r>
      <w:r w:rsidR="00DB52E4">
        <w:rPr>
          <w:rFonts w:cs="Arial"/>
          <w:color w:val="000000"/>
          <w:szCs w:val="24"/>
        </w:rPr>
        <w:t xml:space="preserve">In this section </w:t>
      </w:r>
      <w:r w:rsidRPr="007B5523">
        <w:rPr>
          <w:rFonts w:cs="Arial"/>
          <w:color w:val="000000"/>
          <w:szCs w:val="24"/>
        </w:rPr>
        <w:t xml:space="preserve">describe the </w:t>
      </w:r>
      <w:r w:rsidR="00DB52E4">
        <w:rPr>
          <w:rFonts w:cs="Arial"/>
          <w:color w:val="000000"/>
          <w:szCs w:val="24"/>
        </w:rPr>
        <w:t>following:</w:t>
      </w:r>
    </w:p>
    <w:p w14:paraId="1ABA67A7" w14:textId="77777777" w:rsidR="00DB52E4" w:rsidRDefault="00DB52E4" w:rsidP="00DB52E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The type of application: Web, Console, Mobile App, Desktop App</w:t>
      </w:r>
    </w:p>
    <w:p w14:paraId="6BBF5620" w14:textId="696E40A4" w:rsidR="00DB52E4" w:rsidRDefault="00DB52E4" w:rsidP="00DB52E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Language(s) that was/were used to implement the application</w:t>
      </w:r>
    </w:p>
    <w:p w14:paraId="45B2D115" w14:textId="5750549F" w:rsidR="005A10CB" w:rsidRDefault="005A10CB" w:rsidP="00DB52E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Modules/Packages that you utilized</w:t>
      </w:r>
    </w:p>
    <w:p w14:paraId="6C3C2B75" w14:textId="7B2970C4" w:rsidR="00DB52E4" w:rsidRDefault="00DB52E4" w:rsidP="00DB52E4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pplication design</w:t>
      </w:r>
      <w:r w:rsidR="005A10CB">
        <w:rPr>
          <w:rFonts w:cs="Arial"/>
          <w:color w:val="000000"/>
          <w:szCs w:val="24"/>
        </w:rPr>
        <w:t xml:space="preserve"> and design decisions</w:t>
      </w:r>
    </w:p>
    <w:p w14:paraId="31301253" w14:textId="725745D0" w:rsidR="005A10CB" w:rsidRDefault="00DB52E4" w:rsidP="005A10C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Code snippets of how your app connects to your databas</w:t>
      </w:r>
      <w:r w:rsidR="005A10CB">
        <w:rPr>
          <w:rFonts w:cs="Arial"/>
          <w:color w:val="000000"/>
          <w:szCs w:val="24"/>
        </w:rPr>
        <w:t>e</w:t>
      </w:r>
    </w:p>
    <w:p w14:paraId="191E23F7" w14:textId="2F76BD06" w:rsidR="005A10CB" w:rsidRDefault="005A10CB" w:rsidP="005A10C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ny other relevant application</w:t>
      </w:r>
    </w:p>
    <w:p w14:paraId="7FA5AA1F" w14:textId="044048A8" w:rsidR="007B5523" w:rsidRPr="005A10CB" w:rsidRDefault="007B5523" w:rsidP="005A10CB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5A10CB">
        <w:rPr>
          <w:rFonts w:cs="Arial"/>
          <w:color w:val="000000"/>
          <w:szCs w:val="24"/>
        </w:rPr>
        <w:t xml:space="preserve">] </w:t>
      </w:r>
    </w:p>
    <w:p w14:paraId="1C4BFB8A" w14:textId="77777777" w:rsidR="00311292" w:rsidRPr="007B5523" w:rsidRDefault="0031129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117C50D7" w14:textId="3E95EC46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5. </w:t>
      </w:r>
      <w:r w:rsidR="000041ED">
        <w:rPr>
          <w:rFonts w:cs="Arial"/>
          <w:b/>
          <w:bCs/>
          <w:color w:val="000000"/>
          <w:szCs w:val="24"/>
        </w:rPr>
        <w:t>WORKFLOW/DEMO</w:t>
      </w:r>
      <w:r w:rsidR="000041ED"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6935F908" w14:textId="0293EFDD" w:rsid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[Describe </w:t>
      </w:r>
      <w:r w:rsidR="005A10CB">
        <w:rPr>
          <w:rFonts w:cs="Arial"/>
          <w:color w:val="000000"/>
          <w:szCs w:val="24"/>
        </w:rPr>
        <w:t>how your application works starting from the main</w:t>
      </w:r>
      <w:r w:rsidRPr="007B5523">
        <w:rPr>
          <w:rFonts w:cs="Arial"/>
          <w:color w:val="000000"/>
          <w:szCs w:val="24"/>
        </w:rPr>
        <w:t xml:space="preserve"> </w:t>
      </w:r>
      <w:r w:rsidR="005A10CB">
        <w:rPr>
          <w:rFonts w:cs="Arial"/>
          <w:color w:val="000000"/>
          <w:szCs w:val="24"/>
        </w:rPr>
        <w:t>menu/page</w:t>
      </w:r>
      <w:r w:rsidRPr="007B5523">
        <w:rPr>
          <w:rFonts w:cs="Arial"/>
          <w:color w:val="000000"/>
          <w:szCs w:val="24"/>
        </w:rPr>
        <w:t xml:space="preserve">.] </w:t>
      </w:r>
    </w:p>
    <w:p w14:paraId="2845115A" w14:textId="77777777" w:rsidR="00BF049C" w:rsidRPr="007B5523" w:rsidRDefault="00BF049C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69F9932" w14:textId="3AC0B794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6. </w:t>
      </w:r>
      <w:r w:rsidR="005A10CB">
        <w:rPr>
          <w:rFonts w:cs="Arial"/>
          <w:b/>
          <w:bCs/>
          <w:color w:val="000000"/>
          <w:szCs w:val="24"/>
        </w:rPr>
        <w:t>CONCLUSION</w:t>
      </w:r>
      <w:r w:rsidRPr="007B5523">
        <w:rPr>
          <w:rFonts w:cs="Arial"/>
          <w:b/>
          <w:bCs/>
          <w:color w:val="000000"/>
          <w:szCs w:val="24"/>
        </w:rPr>
        <w:t xml:space="preserve"> </w:t>
      </w:r>
    </w:p>
    <w:p w14:paraId="1F4E6484" w14:textId="77777777" w:rsidR="00C53955" w:rsidRDefault="007B5523" w:rsidP="007B5523">
      <w:pPr>
        <w:pStyle w:val="Default"/>
        <w:rPr>
          <w:rFonts w:ascii="Arial" w:hAnsi="Arial" w:cs="Arial"/>
        </w:rPr>
      </w:pPr>
      <w:r w:rsidRPr="007B47E2">
        <w:rPr>
          <w:rFonts w:ascii="Arial" w:hAnsi="Arial" w:cs="Arial"/>
        </w:rPr>
        <w:t>[Describe</w:t>
      </w:r>
      <w:r w:rsidR="00C53955">
        <w:rPr>
          <w:rFonts w:ascii="Arial" w:hAnsi="Arial" w:cs="Arial"/>
        </w:rPr>
        <w:t>:</w:t>
      </w:r>
    </w:p>
    <w:p w14:paraId="5FF4E7E1" w14:textId="77777777" w:rsidR="00C53955" w:rsidRDefault="005A10CB" w:rsidP="00C53955">
      <w:pPr>
        <w:pStyle w:val="Default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what you learned during the program execution</w:t>
      </w:r>
      <w:r w:rsidR="00C53955">
        <w:rPr>
          <w:rFonts w:ascii="Arial" w:hAnsi="Arial" w:cs="Arial"/>
        </w:rPr>
        <w:t xml:space="preserve">. </w:t>
      </w:r>
    </w:p>
    <w:p w14:paraId="29D9BDC4" w14:textId="77777777" w:rsidR="00C53955" w:rsidRDefault="00C53955" w:rsidP="00C53955">
      <w:pPr>
        <w:pStyle w:val="Default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y problems/issues that you run into and how </w:t>
      </w:r>
      <w:proofErr w:type="gramStart"/>
      <w:r>
        <w:rPr>
          <w:rFonts w:ascii="Arial" w:hAnsi="Arial" w:cs="Arial"/>
        </w:rPr>
        <w:t xml:space="preserve">you </w:t>
      </w:r>
      <w:r w:rsidR="007B5523" w:rsidRPr="007B47E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solved</w:t>
      </w:r>
      <w:proofErr w:type="gramEnd"/>
      <w:r>
        <w:rPr>
          <w:rFonts w:ascii="Arial" w:hAnsi="Arial" w:cs="Arial"/>
        </w:rPr>
        <w:t xml:space="preserve"> it/them</w:t>
      </w:r>
    </w:p>
    <w:p w14:paraId="7889C5E1" w14:textId="77777777" w:rsidR="00C53955" w:rsidRDefault="00C53955" w:rsidP="00C53955">
      <w:pPr>
        <w:pStyle w:val="Default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how the project/app can be improved in future</w:t>
      </w:r>
      <w:r w:rsidR="007B5523" w:rsidRPr="007B47E2">
        <w:rPr>
          <w:rFonts w:ascii="Arial" w:hAnsi="Arial" w:cs="Arial"/>
        </w:rPr>
        <w:t>.</w:t>
      </w:r>
    </w:p>
    <w:p w14:paraId="7A6DAA47" w14:textId="40AAEE6E" w:rsidR="007B5523" w:rsidRPr="007B47E2" w:rsidRDefault="007B5523" w:rsidP="00C53955">
      <w:pPr>
        <w:pStyle w:val="Default"/>
        <w:rPr>
          <w:rFonts w:ascii="Arial" w:hAnsi="Arial" w:cs="Arial"/>
        </w:rPr>
      </w:pPr>
      <w:r w:rsidRPr="007B47E2">
        <w:rPr>
          <w:rFonts w:ascii="Arial" w:hAnsi="Arial" w:cs="Arial"/>
        </w:rPr>
        <w:t>]</w:t>
      </w:r>
    </w:p>
    <w:p w14:paraId="1684862F" w14:textId="77777777" w:rsidR="00431256" w:rsidRPr="00DD2432" w:rsidRDefault="00431256" w:rsidP="00D106C2">
      <w:pPr>
        <w:rPr>
          <w:rFonts w:cs="Arial"/>
          <w:szCs w:val="24"/>
        </w:rPr>
      </w:pPr>
    </w:p>
    <w:sectPr w:rsidR="00431256" w:rsidRPr="00DD243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1C144" w14:textId="77777777" w:rsidR="00080EA4" w:rsidRDefault="00080EA4" w:rsidP="00C874DD">
      <w:pPr>
        <w:spacing w:after="0" w:line="240" w:lineRule="auto"/>
      </w:pPr>
      <w:r>
        <w:separator/>
      </w:r>
    </w:p>
  </w:endnote>
  <w:endnote w:type="continuationSeparator" w:id="0">
    <w:p w14:paraId="7DD25192" w14:textId="77777777" w:rsidR="00080EA4" w:rsidRDefault="00080EA4" w:rsidP="00C874DD">
      <w:pPr>
        <w:spacing w:after="0" w:line="240" w:lineRule="auto"/>
      </w:pPr>
      <w:r>
        <w:continuationSeparator/>
      </w:r>
    </w:p>
  </w:endnote>
  <w:endnote w:type="continuationNotice" w:id="1">
    <w:p w14:paraId="201F946A" w14:textId="77777777" w:rsidR="00080EA4" w:rsidRDefault="00080E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4A02C" w14:textId="77777777" w:rsidR="003066ED" w:rsidRDefault="00306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002E8" w14:textId="77777777" w:rsidR="00080EA4" w:rsidRDefault="00080EA4" w:rsidP="00C874DD">
      <w:pPr>
        <w:spacing w:after="0" w:line="240" w:lineRule="auto"/>
      </w:pPr>
      <w:r>
        <w:separator/>
      </w:r>
    </w:p>
  </w:footnote>
  <w:footnote w:type="continuationSeparator" w:id="0">
    <w:p w14:paraId="0917479F" w14:textId="77777777" w:rsidR="00080EA4" w:rsidRDefault="00080EA4" w:rsidP="00C874DD">
      <w:pPr>
        <w:spacing w:after="0" w:line="240" w:lineRule="auto"/>
      </w:pPr>
      <w:r>
        <w:continuationSeparator/>
      </w:r>
    </w:p>
  </w:footnote>
  <w:footnote w:type="continuationNotice" w:id="1">
    <w:p w14:paraId="30FF69D9" w14:textId="77777777" w:rsidR="00080EA4" w:rsidRDefault="00080E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42D3BDD"/>
    <w:multiLevelType w:val="hybridMultilevel"/>
    <w:tmpl w:val="6ADCEA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2909E9"/>
    <w:multiLevelType w:val="hybridMultilevel"/>
    <w:tmpl w:val="BDA87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7258DF"/>
    <w:multiLevelType w:val="hybridMultilevel"/>
    <w:tmpl w:val="3E523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46713"/>
    <w:multiLevelType w:val="hybridMultilevel"/>
    <w:tmpl w:val="237C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B2F7A"/>
    <w:multiLevelType w:val="hybridMultilevel"/>
    <w:tmpl w:val="32F66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435F0"/>
    <w:multiLevelType w:val="hybridMultilevel"/>
    <w:tmpl w:val="F2D2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D32FF"/>
    <w:multiLevelType w:val="hybridMultilevel"/>
    <w:tmpl w:val="A03DB7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2EA3B6E"/>
    <w:multiLevelType w:val="hybridMultilevel"/>
    <w:tmpl w:val="5C882A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941EB3"/>
    <w:multiLevelType w:val="hybridMultilevel"/>
    <w:tmpl w:val="EBC8E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E52E52"/>
    <w:multiLevelType w:val="hybridMultilevel"/>
    <w:tmpl w:val="E4FE7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C8EB858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B10CAC0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671BAB"/>
    <w:multiLevelType w:val="hybridMultilevel"/>
    <w:tmpl w:val="6AF6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8FFEE"/>
    <w:multiLevelType w:val="hybridMultilevel"/>
    <w:tmpl w:val="261AA67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5DBB0F0D"/>
    <w:multiLevelType w:val="hybridMultilevel"/>
    <w:tmpl w:val="399EBF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227EA8"/>
    <w:multiLevelType w:val="hybridMultilevel"/>
    <w:tmpl w:val="86B2DF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FE3E50"/>
    <w:multiLevelType w:val="hybridMultilevel"/>
    <w:tmpl w:val="AB88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43772E"/>
    <w:multiLevelType w:val="hybridMultilevel"/>
    <w:tmpl w:val="0964A1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30B8E"/>
    <w:multiLevelType w:val="hybridMultilevel"/>
    <w:tmpl w:val="F452A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2"/>
  </w:num>
  <w:num w:numId="4">
    <w:abstractNumId w:val="15"/>
  </w:num>
  <w:num w:numId="5">
    <w:abstractNumId w:val="16"/>
  </w:num>
  <w:num w:numId="6">
    <w:abstractNumId w:val="7"/>
  </w:num>
  <w:num w:numId="7">
    <w:abstractNumId w:val="8"/>
  </w:num>
  <w:num w:numId="8">
    <w:abstractNumId w:val="6"/>
  </w:num>
  <w:num w:numId="9">
    <w:abstractNumId w:val="0"/>
  </w:num>
  <w:num w:numId="10">
    <w:abstractNumId w:val="11"/>
  </w:num>
  <w:num w:numId="11">
    <w:abstractNumId w:val="5"/>
  </w:num>
  <w:num w:numId="12">
    <w:abstractNumId w:val="10"/>
  </w:num>
  <w:num w:numId="13">
    <w:abstractNumId w:val="14"/>
  </w:num>
  <w:num w:numId="14">
    <w:abstractNumId w:val="1"/>
  </w:num>
  <w:num w:numId="15">
    <w:abstractNumId w:val="4"/>
  </w:num>
  <w:num w:numId="16">
    <w:abstractNumId w:val="3"/>
  </w:num>
  <w:num w:numId="1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cwNzY3MDazMDNV0lEKTi0uzszPAykwNKkFAAeWXcstAAAA"/>
  </w:docVars>
  <w:rsids>
    <w:rsidRoot w:val="00E53BAE"/>
    <w:rsid w:val="000017E2"/>
    <w:rsid w:val="00003010"/>
    <w:rsid w:val="000040BF"/>
    <w:rsid w:val="000041ED"/>
    <w:rsid w:val="0000498A"/>
    <w:rsid w:val="00004A90"/>
    <w:rsid w:val="00006757"/>
    <w:rsid w:val="000132DB"/>
    <w:rsid w:val="00015146"/>
    <w:rsid w:val="000175B8"/>
    <w:rsid w:val="00020801"/>
    <w:rsid w:val="0002235E"/>
    <w:rsid w:val="00022B30"/>
    <w:rsid w:val="0002348A"/>
    <w:rsid w:val="00023ADA"/>
    <w:rsid w:val="00025D8A"/>
    <w:rsid w:val="0002711E"/>
    <w:rsid w:val="00027EBF"/>
    <w:rsid w:val="00033135"/>
    <w:rsid w:val="0003460D"/>
    <w:rsid w:val="00035114"/>
    <w:rsid w:val="00037301"/>
    <w:rsid w:val="00040DE5"/>
    <w:rsid w:val="00042596"/>
    <w:rsid w:val="00042843"/>
    <w:rsid w:val="000439B0"/>
    <w:rsid w:val="00043B49"/>
    <w:rsid w:val="00046452"/>
    <w:rsid w:val="00047140"/>
    <w:rsid w:val="000472A1"/>
    <w:rsid w:val="00047B57"/>
    <w:rsid w:val="00050435"/>
    <w:rsid w:val="000507E4"/>
    <w:rsid w:val="000513CC"/>
    <w:rsid w:val="0005250A"/>
    <w:rsid w:val="0005278C"/>
    <w:rsid w:val="0005374A"/>
    <w:rsid w:val="000566AE"/>
    <w:rsid w:val="00060B5D"/>
    <w:rsid w:val="00062A8A"/>
    <w:rsid w:val="00062E23"/>
    <w:rsid w:val="00064498"/>
    <w:rsid w:val="00065136"/>
    <w:rsid w:val="000654DE"/>
    <w:rsid w:val="0006595F"/>
    <w:rsid w:val="00066939"/>
    <w:rsid w:val="00076BF4"/>
    <w:rsid w:val="00077B42"/>
    <w:rsid w:val="00080B59"/>
    <w:rsid w:val="00080BEF"/>
    <w:rsid w:val="00080EA4"/>
    <w:rsid w:val="0008231A"/>
    <w:rsid w:val="00084ADE"/>
    <w:rsid w:val="00085D0B"/>
    <w:rsid w:val="0008626B"/>
    <w:rsid w:val="000865A7"/>
    <w:rsid w:val="00090469"/>
    <w:rsid w:val="000907BE"/>
    <w:rsid w:val="00091235"/>
    <w:rsid w:val="000930B9"/>
    <w:rsid w:val="0009388E"/>
    <w:rsid w:val="00094B16"/>
    <w:rsid w:val="00094B3B"/>
    <w:rsid w:val="00094F16"/>
    <w:rsid w:val="000952DC"/>
    <w:rsid w:val="00095D7E"/>
    <w:rsid w:val="00096787"/>
    <w:rsid w:val="000A0872"/>
    <w:rsid w:val="000A0E06"/>
    <w:rsid w:val="000A6652"/>
    <w:rsid w:val="000A754C"/>
    <w:rsid w:val="000B0DDC"/>
    <w:rsid w:val="000B2FEC"/>
    <w:rsid w:val="000B30C3"/>
    <w:rsid w:val="000B3819"/>
    <w:rsid w:val="000C11C8"/>
    <w:rsid w:val="000C13AD"/>
    <w:rsid w:val="000C143C"/>
    <w:rsid w:val="000C29A0"/>
    <w:rsid w:val="000C302C"/>
    <w:rsid w:val="000C4757"/>
    <w:rsid w:val="000D0D24"/>
    <w:rsid w:val="000D1FEB"/>
    <w:rsid w:val="000D29AA"/>
    <w:rsid w:val="000D32B0"/>
    <w:rsid w:val="000D3988"/>
    <w:rsid w:val="000D4356"/>
    <w:rsid w:val="000D5895"/>
    <w:rsid w:val="000D5D9C"/>
    <w:rsid w:val="000D5FD3"/>
    <w:rsid w:val="000D64C9"/>
    <w:rsid w:val="000D6BF4"/>
    <w:rsid w:val="000E1501"/>
    <w:rsid w:val="000E1A16"/>
    <w:rsid w:val="000E2D61"/>
    <w:rsid w:val="000E4AB9"/>
    <w:rsid w:val="000E5795"/>
    <w:rsid w:val="000E72FE"/>
    <w:rsid w:val="000E76B6"/>
    <w:rsid w:val="000E78D5"/>
    <w:rsid w:val="000F0362"/>
    <w:rsid w:val="000F22C5"/>
    <w:rsid w:val="000F2901"/>
    <w:rsid w:val="000F4259"/>
    <w:rsid w:val="000F433E"/>
    <w:rsid w:val="000F4733"/>
    <w:rsid w:val="000F5BB1"/>
    <w:rsid w:val="000F668F"/>
    <w:rsid w:val="000F7476"/>
    <w:rsid w:val="001009B6"/>
    <w:rsid w:val="001009EB"/>
    <w:rsid w:val="00102824"/>
    <w:rsid w:val="00102864"/>
    <w:rsid w:val="00104E41"/>
    <w:rsid w:val="0011045B"/>
    <w:rsid w:val="00110ED3"/>
    <w:rsid w:val="001115E0"/>
    <w:rsid w:val="00114296"/>
    <w:rsid w:val="0011545A"/>
    <w:rsid w:val="00116ADF"/>
    <w:rsid w:val="0011748F"/>
    <w:rsid w:val="0012145C"/>
    <w:rsid w:val="0012221E"/>
    <w:rsid w:val="00124684"/>
    <w:rsid w:val="00125913"/>
    <w:rsid w:val="00127135"/>
    <w:rsid w:val="00132CAB"/>
    <w:rsid w:val="00133071"/>
    <w:rsid w:val="00133B65"/>
    <w:rsid w:val="00134348"/>
    <w:rsid w:val="001350A7"/>
    <w:rsid w:val="00143C62"/>
    <w:rsid w:val="00144656"/>
    <w:rsid w:val="00147695"/>
    <w:rsid w:val="0014788E"/>
    <w:rsid w:val="00150160"/>
    <w:rsid w:val="00150FC1"/>
    <w:rsid w:val="0015189D"/>
    <w:rsid w:val="00151BC6"/>
    <w:rsid w:val="00151E9B"/>
    <w:rsid w:val="00152C91"/>
    <w:rsid w:val="00153187"/>
    <w:rsid w:val="001531F2"/>
    <w:rsid w:val="001540DF"/>
    <w:rsid w:val="001547A6"/>
    <w:rsid w:val="00154AA3"/>
    <w:rsid w:val="0015644C"/>
    <w:rsid w:val="001577D4"/>
    <w:rsid w:val="001609F2"/>
    <w:rsid w:val="00160FC1"/>
    <w:rsid w:val="00164273"/>
    <w:rsid w:val="00164DE8"/>
    <w:rsid w:val="0016547F"/>
    <w:rsid w:val="001659D6"/>
    <w:rsid w:val="00165D42"/>
    <w:rsid w:val="00170503"/>
    <w:rsid w:val="001721B3"/>
    <w:rsid w:val="001733F5"/>
    <w:rsid w:val="00174894"/>
    <w:rsid w:val="001748BE"/>
    <w:rsid w:val="00174D81"/>
    <w:rsid w:val="001759E1"/>
    <w:rsid w:val="00176110"/>
    <w:rsid w:val="00176454"/>
    <w:rsid w:val="001801D6"/>
    <w:rsid w:val="00182B03"/>
    <w:rsid w:val="00182C0B"/>
    <w:rsid w:val="00182DA1"/>
    <w:rsid w:val="00183FB9"/>
    <w:rsid w:val="00187C15"/>
    <w:rsid w:val="00192F44"/>
    <w:rsid w:val="0019360E"/>
    <w:rsid w:val="0019451E"/>
    <w:rsid w:val="00196C41"/>
    <w:rsid w:val="0019701C"/>
    <w:rsid w:val="001A11C2"/>
    <w:rsid w:val="001A1349"/>
    <w:rsid w:val="001A4C4F"/>
    <w:rsid w:val="001A5501"/>
    <w:rsid w:val="001A59D3"/>
    <w:rsid w:val="001A6505"/>
    <w:rsid w:val="001A6CC0"/>
    <w:rsid w:val="001A7CC7"/>
    <w:rsid w:val="001B1A84"/>
    <w:rsid w:val="001B31EA"/>
    <w:rsid w:val="001B3A5F"/>
    <w:rsid w:val="001C4614"/>
    <w:rsid w:val="001C5F4E"/>
    <w:rsid w:val="001C655C"/>
    <w:rsid w:val="001C7C60"/>
    <w:rsid w:val="001D0E66"/>
    <w:rsid w:val="001D44B7"/>
    <w:rsid w:val="001D47CE"/>
    <w:rsid w:val="001D595F"/>
    <w:rsid w:val="001D7A8B"/>
    <w:rsid w:val="001E059C"/>
    <w:rsid w:val="001E089A"/>
    <w:rsid w:val="001E3B2A"/>
    <w:rsid w:val="001E485D"/>
    <w:rsid w:val="001E5747"/>
    <w:rsid w:val="001E58E6"/>
    <w:rsid w:val="001E6575"/>
    <w:rsid w:val="001E7A74"/>
    <w:rsid w:val="001F20A1"/>
    <w:rsid w:val="001F2203"/>
    <w:rsid w:val="001F3BAF"/>
    <w:rsid w:val="001F4423"/>
    <w:rsid w:val="001F657C"/>
    <w:rsid w:val="00200819"/>
    <w:rsid w:val="002015AE"/>
    <w:rsid w:val="0020357B"/>
    <w:rsid w:val="0020395F"/>
    <w:rsid w:val="0020429D"/>
    <w:rsid w:val="002045F4"/>
    <w:rsid w:val="002047EB"/>
    <w:rsid w:val="00204BE8"/>
    <w:rsid w:val="0020647B"/>
    <w:rsid w:val="002073DB"/>
    <w:rsid w:val="002108DF"/>
    <w:rsid w:val="002115BB"/>
    <w:rsid w:val="00211A8E"/>
    <w:rsid w:val="00211E4A"/>
    <w:rsid w:val="00213A25"/>
    <w:rsid w:val="0021522B"/>
    <w:rsid w:val="00217A91"/>
    <w:rsid w:val="002204E0"/>
    <w:rsid w:val="00222D7F"/>
    <w:rsid w:val="00226BD0"/>
    <w:rsid w:val="00226E94"/>
    <w:rsid w:val="00227BA8"/>
    <w:rsid w:val="002301C5"/>
    <w:rsid w:val="00230466"/>
    <w:rsid w:val="00232818"/>
    <w:rsid w:val="00236960"/>
    <w:rsid w:val="00240501"/>
    <w:rsid w:val="0024217A"/>
    <w:rsid w:val="00243A7D"/>
    <w:rsid w:val="0024513F"/>
    <w:rsid w:val="002463C8"/>
    <w:rsid w:val="002514AB"/>
    <w:rsid w:val="00254F5A"/>
    <w:rsid w:val="00257D3A"/>
    <w:rsid w:val="00262CCD"/>
    <w:rsid w:val="00265AD7"/>
    <w:rsid w:val="00267EC9"/>
    <w:rsid w:val="002732DA"/>
    <w:rsid w:val="00273E7A"/>
    <w:rsid w:val="00274BF0"/>
    <w:rsid w:val="00275783"/>
    <w:rsid w:val="00276C61"/>
    <w:rsid w:val="002825E9"/>
    <w:rsid w:val="00282DB4"/>
    <w:rsid w:val="0028361C"/>
    <w:rsid w:val="00284E97"/>
    <w:rsid w:val="00285917"/>
    <w:rsid w:val="0028604E"/>
    <w:rsid w:val="0028647B"/>
    <w:rsid w:val="00286F88"/>
    <w:rsid w:val="00287397"/>
    <w:rsid w:val="00287711"/>
    <w:rsid w:val="00290063"/>
    <w:rsid w:val="0029080C"/>
    <w:rsid w:val="0029449D"/>
    <w:rsid w:val="00294C38"/>
    <w:rsid w:val="00294FE9"/>
    <w:rsid w:val="00295BDB"/>
    <w:rsid w:val="00296974"/>
    <w:rsid w:val="002A0A87"/>
    <w:rsid w:val="002A1663"/>
    <w:rsid w:val="002A1B64"/>
    <w:rsid w:val="002A3FAB"/>
    <w:rsid w:val="002A563B"/>
    <w:rsid w:val="002A59A4"/>
    <w:rsid w:val="002A5EBE"/>
    <w:rsid w:val="002A7D7D"/>
    <w:rsid w:val="002B0284"/>
    <w:rsid w:val="002B065D"/>
    <w:rsid w:val="002B0DA2"/>
    <w:rsid w:val="002B1FBD"/>
    <w:rsid w:val="002B4C49"/>
    <w:rsid w:val="002B5525"/>
    <w:rsid w:val="002B6FB9"/>
    <w:rsid w:val="002B706C"/>
    <w:rsid w:val="002B7B8E"/>
    <w:rsid w:val="002C038D"/>
    <w:rsid w:val="002C45A1"/>
    <w:rsid w:val="002C65BE"/>
    <w:rsid w:val="002D0903"/>
    <w:rsid w:val="002D0C9B"/>
    <w:rsid w:val="002D16D6"/>
    <w:rsid w:val="002D205D"/>
    <w:rsid w:val="002D405F"/>
    <w:rsid w:val="002D5950"/>
    <w:rsid w:val="002D5C72"/>
    <w:rsid w:val="002D6B0F"/>
    <w:rsid w:val="002D7A53"/>
    <w:rsid w:val="002E3992"/>
    <w:rsid w:val="002E47C7"/>
    <w:rsid w:val="002E4A1F"/>
    <w:rsid w:val="002E671F"/>
    <w:rsid w:val="002E6C68"/>
    <w:rsid w:val="002F2FBF"/>
    <w:rsid w:val="002F3444"/>
    <w:rsid w:val="002F5156"/>
    <w:rsid w:val="002F68C9"/>
    <w:rsid w:val="002F700C"/>
    <w:rsid w:val="00300300"/>
    <w:rsid w:val="00300CA2"/>
    <w:rsid w:val="003026B7"/>
    <w:rsid w:val="00303202"/>
    <w:rsid w:val="003057AB"/>
    <w:rsid w:val="003057DF"/>
    <w:rsid w:val="003060A8"/>
    <w:rsid w:val="003066C6"/>
    <w:rsid w:val="003066ED"/>
    <w:rsid w:val="00307101"/>
    <w:rsid w:val="00307680"/>
    <w:rsid w:val="00310F58"/>
    <w:rsid w:val="00311278"/>
    <w:rsid w:val="00311292"/>
    <w:rsid w:val="00311C8A"/>
    <w:rsid w:val="00311D1A"/>
    <w:rsid w:val="003141ED"/>
    <w:rsid w:val="00315D4E"/>
    <w:rsid w:val="00315E7D"/>
    <w:rsid w:val="00315EA8"/>
    <w:rsid w:val="003165C8"/>
    <w:rsid w:val="00316F85"/>
    <w:rsid w:val="003208E9"/>
    <w:rsid w:val="00324C49"/>
    <w:rsid w:val="0032686A"/>
    <w:rsid w:val="00327207"/>
    <w:rsid w:val="0033080D"/>
    <w:rsid w:val="00331548"/>
    <w:rsid w:val="00331D9F"/>
    <w:rsid w:val="00333ADE"/>
    <w:rsid w:val="003347C3"/>
    <w:rsid w:val="00336DC2"/>
    <w:rsid w:val="00341698"/>
    <w:rsid w:val="00342490"/>
    <w:rsid w:val="00342BD9"/>
    <w:rsid w:val="0034479D"/>
    <w:rsid w:val="00345C19"/>
    <w:rsid w:val="00347C1A"/>
    <w:rsid w:val="00350BDF"/>
    <w:rsid w:val="00351321"/>
    <w:rsid w:val="00351D38"/>
    <w:rsid w:val="00352FD3"/>
    <w:rsid w:val="003537DF"/>
    <w:rsid w:val="003541D1"/>
    <w:rsid w:val="00354C29"/>
    <w:rsid w:val="0035505E"/>
    <w:rsid w:val="0035627F"/>
    <w:rsid w:val="00356356"/>
    <w:rsid w:val="00356B7A"/>
    <w:rsid w:val="00357ED6"/>
    <w:rsid w:val="00362293"/>
    <w:rsid w:val="003624EE"/>
    <w:rsid w:val="003632D2"/>
    <w:rsid w:val="0036470B"/>
    <w:rsid w:val="003653C5"/>
    <w:rsid w:val="00367866"/>
    <w:rsid w:val="00370D8C"/>
    <w:rsid w:val="00373D74"/>
    <w:rsid w:val="0037517A"/>
    <w:rsid w:val="00376000"/>
    <w:rsid w:val="00376433"/>
    <w:rsid w:val="003804B0"/>
    <w:rsid w:val="003830F5"/>
    <w:rsid w:val="00387316"/>
    <w:rsid w:val="00390BAE"/>
    <w:rsid w:val="00391259"/>
    <w:rsid w:val="0039177E"/>
    <w:rsid w:val="00392404"/>
    <w:rsid w:val="003924EE"/>
    <w:rsid w:val="00392914"/>
    <w:rsid w:val="00393A0B"/>
    <w:rsid w:val="00393E72"/>
    <w:rsid w:val="00395B75"/>
    <w:rsid w:val="003A2F0F"/>
    <w:rsid w:val="003A40CD"/>
    <w:rsid w:val="003A44CA"/>
    <w:rsid w:val="003A6215"/>
    <w:rsid w:val="003A73B8"/>
    <w:rsid w:val="003B18DC"/>
    <w:rsid w:val="003B1E7A"/>
    <w:rsid w:val="003B30FC"/>
    <w:rsid w:val="003B4EAA"/>
    <w:rsid w:val="003B51D6"/>
    <w:rsid w:val="003B6D2A"/>
    <w:rsid w:val="003C0B1C"/>
    <w:rsid w:val="003C255C"/>
    <w:rsid w:val="003C26EE"/>
    <w:rsid w:val="003C43A1"/>
    <w:rsid w:val="003C4750"/>
    <w:rsid w:val="003C4782"/>
    <w:rsid w:val="003C5CAC"/>
    <w:rsid w:val="003C7376"/>
    <w:rsid w:val="003C756E"/>
    <w:rsid w:val="003C777E"/>
    <w:rsid w:val="003D0CC9"/>
    <w:rsid w:val="003D34D8"/>
    <w:rsid w:val="003D411C"/>
    <w:rsid w:val="003D68B6"/>
    <w:rsid w:val="003D7B22"/>
    <w:rsid w:val="003E0665"/>
    <w:rsid w:val="003E08C9"/>
    <w:rsid w:val="003E1854"/>
    <w:rsid w:val="003E4B7D"/>
    <w:rsid w:val="003F0290"/>
    <w:rsid w:val="003F46D1"/>
    <w:rsid w:val="003F5607"/>
    <w:rsid w:val="0040097D"/>
    <w:rsid w:val="00401EBA"/>
    <w:rsid w:val="00403D30"/>
    <w:rsid w:val="0040472C"/>
    <w:rsid w:val="00404C3D"/>
    <w:rsid w:val="0040688C"/>
    <w:rsid w:val="00407673"/>
    <w:rsid w:val="00410F88"/>
    <w:rsid w:val="004110E8"/>
    <w:rsid w:val="004122D1"/>
    <w:rsid w:val="00413AF4"/>
    <w:rsid w:val="004155EC"/>
    <w:rsid w:val="00417E8D"/>
    <w:rsid w:val="00426125"/>
    <w:rsid w:val="00426736"/>
    <w:rsid w:val="00426DDC"/>
    <w:rsid w:val="00427248"/>
    <w:rsid w:val="00427491"/>
    <w:rsid w:val="00430BAD"/>
    <w:rsid w:val="00430CDF"/>
    <w:rsid w:val="00431256"/>
    <w:rsid w:val="00434786"/>
    <w:rsid w:val="004361E5"/>
    <w:rsid w:val="00440351"/>
    <w:rsid w:val="00440950"/>
    <w:rsid w:val="004421D8"/>
    <w:rsid w:val="004449BD"/>
    <w:rsid w:val="00444C09"/>
    <w:rsid w:val="00446FB4"/>
    <w:rsid w:val="00451D79"/>
    <w:rsid w:val="00453EBB"/>
    <w:rsid w:val="00455CA7"/>
    <w:rsid w:val="004576D2"/>
    <w:rsid w:val="00460F3F"/>
    <w:rsid w:val="00461744"/>
    <w:rsid w:val="00463F94"/>
    <w:rsid w:val="004648A3"/>
    <w:rsid w:val="00466833"/>
    <w:rsid w:val="004701B1"/>
    <w:rsid w:val="00475E15"/>
    <w:rsid w:val="004771B8"/>
    <w:rsid w:val="0048161C"/>
    <w:rsid w:val="00482994"/>
    <w:rsid w:val="00483DB6"/>
    <w:rsid w:val="00483FFB"/>
    <w:rsid w:val="00485FB6"/>
    <w:rsid w:val="0049252F"/>
    <w:rsid w:val="00492618"/>
    <w:rsid w:val="00492AA5"/>
    <w:rsid w:val="004958AB"/>
    <w:rsid w:val="00495C74"/>
    <w:rsid w:val="00495F3D"/>
    <w:rsid w:val="004A54DE"/>
    <w:rsid w:val="004A791B"/>
    <w:rsid w:val="004A7DDF"/>
    <w:rsid w:val="004B0E8D"/>
    <w:rsid w:val="004B1119"/>
    <w:rsid w:val="004B24E2"/>
    <w:rsid w:val="004B367A"/>
    <w:rsid w:val="004B3C9F"/>
    <w:rsid w:val="004B3F27"/>
    <w:rsid w:val="004B4777"/>
    <w:rsid w:val="004B7C8F"/>
    <w:rsid w:val="004C0C2E"/>
    <w:rsid w:val="004C2B79"/>
    <w:rsid w:val="004C7060"/>
    <w:rsid w:val="004D040F"/>
    <w:rsid w:val="004D1A8C"/>
    <w:rsid w:val="004D428A"/>
    <w:rsid w:val="004D4B74"/>
    <w:rsid w:val="004D4BAA"/>
    <w:rsid w:val="004D4EDB"/>
    <w:rsid w:val="004D51A2"/>
    <w:rsid w:val="004D5703"/>
    <w:rsid w:val="004D601B"/>
    <w:rsid w:val="004E00F4"/>
    <w:rsid w:val="004E082A"/>
    <w:rsid w:val="004E2F9F"/>
    <w:rsid w:val="004F3E42"/>
    <w:rsid w:val="004F515E"/>
    <w:rsid w:val="004F6B4B"/>
    <w:rsid w:val="004F744B"/>
    <w:rsid w:val="004F77FF"/>
    <w:rsid w:val="004F792F"/>
    <w:rsid w:val="00500687"/>
    <w:rsid w:val="005021CB"/>
    <w:rsid w:val="00502CA8"/>
    <w:rsid w:val="00504761"/>
    <w:rsid w:val="00504CF2"/>
    <w:rsid w:val="00507AD6"/>
    <w:rsid w:val="00513BD6"/>
    <w:rsid w:val="00514E84"/>
    <w:rsid w:val="00515AC8"/>
    <w:rsid w:val="00516645"/>
    <w:rsid w:val="00523D0D"/>
    <w:rsid w:val="00525253"/>
    <w:rsid w:val="00525537"/>
    <w:rsid w:val="00527B4C"/>
    <w:rsid w:val="00530570"/>
    <w:rsid w:val="005320EF"/>
    <w:rsid w:val="005326AB"/>
    <w:rsid w:val="0053450F"/>
    <w:rsid w:val="00535CCB"/>
    <w:rsid w:val="00535E4C"/>
    <w:rsid w:val="00536C76"/>
    <w:rsid w:val="00540F5C"/>
    <w:rsid w:val="0054114D"/>
    <w:rsid w:val="00543DB9"/>
    <w:rsid w:val="005473F7"/>
    <w:rsid w:val="005517EA"/>
    <w:rsid w:val="00551CFE"/>
    <w:rsid w:val="00552DAA"/>
    <w:rsid w:val="0055552A"/>
    <w:rsid w:val="00557AFC"/>
    <w:rsid w:val="00557EA2"/>
    <w:rsid w:val="0056029E"/>
    <w:rsid w:val="0056034D"/>
    <w:rsid w:val="00560F7F"/>
    <w:rsid w:val="00561DCD"/>
    <w:rsid w:val="005631AF"/>
    <w:rsid w:val="00563813"/>
    <w:rsid w:val="0057126C"/>
    <w:rsid w:val="00571726"/>
    <w:rsid w:val="00572198"/>
    <w:rsid w:val="00574719"/>
    <w:rsid w:val="00575AD1"/>
    <w:rsid w:val="00576EFB"/>
    <w:rsid w:val="005770CF"/>
    <w:rsid w:val="00580160"/>
    <w:rsid w:val="005803E7"/>
    <w:rsid w:val="00581EB2"/>
    <w:rsid w:val="00584FF8"/>
    <w:rsid w:val="005864C5"/>
    <w:rsid w:val="00586C05"/>
    <w:rsid w:val="0059078D"/>
    <w:rsid w:val="00591F1A"/>
    <w:rsid w:val="00592A61"/>
    <w:rsid w:val="00592CAF"/>
    <w:rsid w:val="00596421"/>
    <w:rsid w:val="00596451"/>
    <w:rsid w:val="00596471"/>
    <w:rsid w:val="00596D03"/>
    <w:rsid w:val="00597F16"/>
    <w:rsid w:val="005A10CB"/>
    <w:rsid w:val="005A146F"/>
    <w:rsid w:val="005A1EDB"/>
    <w:rsid w:val="005A4080"/>
    <w:rsid w:val="005A65CE"/>
    <w:rsid w:val="005B1D46"/>
    <w:rsid w:val="005B27B1"/>
    <w:rsid w:val="005B5042"/>
    <w:rsid w:val="005B58FE"/>
    <w:rsid w:val="005B641A"/>
    <w:rsid w:val="005B7C40"/>
    <w:rsid w:val="005C042D"/>
    <w:rsid w:val="005C2517"/>
    <w:rsid w:val="005C57AC"/>
    <w:rsid w:val="005C6408"/>
    <w:rsid w:val="005D0F81"/>
    <w:rsid w:val="005D157A"/>
    <w:rsid w:val="005D20B2"/>
    <w:rsid w:val="005D2AB9"/>
    <w:rsid w:val="005D2BF6"/>
    <w:rsid w:val="005D4090"/>
    <w:rsid w:val="005D4466"/>
    <w:rsid w:val="005D67EE"/>
    <w:rsid w:val="005D7494"/>
    <w:rsid w:val="005D77F1"/>
    <w:rsid w:val="005D7F18"/>
    <w:rsid w:val="005E1EB6"/>
    <w:rsid w:val="005E26BB"/>
    <w:rsid w:val="005E2D41"/>
    <w:rsid w:val="005E5A62"/>
    <w:rsid w:val="005E6FE0"/>
    <w:rsid w:val="005E7719"/>
    <w:rsid w:val="005F0671"/>
    <w:rsid w:val="005F465E"/>
    <w:rsid w:val="006004CC"/>
    <w:rsid w:val="00604A3E"/>
    <w:rsid w:val="00604B3C"/>
    <w:rsid w:val="00604EB5"/>
    <w:rsid w:val="00605B47"/>
    <w:rsid w:val="00605BF6"/>
    <w:rsid w:val="00607D1C"/>
    <w:rsid w:val="00610550"/>
    <w:rsid w:val="006109E1"/>
    <w:rsid w:val="00611A7E"/>
    <w:rsid w:val="00613AAF"/>
    <w:rsid w:val="0061610E"/>
    <w:rsid w:val="00616207"/>
    <w:rsid w:val="0061774F"/>
    <w:rsid w:val="006203D7"/>
    <w:rsid w:val="0062079B"/>
    <w:rsid w:val="00621099"/>
    <w:rsid w:val="00621B2D"/>
    <w:rsid w:val="00621EF4"/>
    <w:rsid w:val="0062280B"/>
    <w:rsid w:val="00624D02"/>
    <w:rsid w:val="00625C56"/>
    <w:rsid w:val="00626A4E"/>
    <w:rsid w:val="006270B4"/>
    <w:rsid w:val="0062768C"/>
    <w:rsid w:val="00630F6F"/>
    <w:rsid w:val="00630FF2"/>
    <w:rsid w:val="0063594C"/>
    <w:rsid w:val="00642A8A"/>
    <w:rsid w:val="00644297"/>
    <w:rsid w:val="00644613"/>
    <w:rsid w:val="00644741"/>
    <w:rsid w:val="00645E63"/>
    <w:rsid w:val="0065127B"/>
    <w:rsid w:val="0065142A"/>
    <w:rsid w:val="0065192F"/>
    <w:rsid w:val="006555DD"/>
    <w:rsid w:val="0066003A"/>
    <w:rsid w:val="00660A9C"/>
    <w:rsid w:val="00660B58"/>
    <w:rsid w:val="006614D2"/>
    <w:rsid w:val="006629DB"/>
    <w:rsid w:val="00663AFF"/>
    <w:rsid w:val="00663D2E"/>
    <w:rsid w:val="006665D7"/>
    <w:rsid w:val="00666A51"/>
    <w:rsid w:val="006725A4"/>
    <w:rsid w:val="00673A06"/>
    <w:rsid w:val="00675D5A"/>
    <w:rsid w:val="00676DEF"/>
    <w:rsid w:val="00680BF0"/>
    <w:rsid w:val="00684467"/>
    <w:rsid w:val="00684578"/>
    <w:rsid w:val="00685E93"/>
    <w:rsid w:val="0068600D"/>
    <w:rsid w:val="006875D2"/>
    <w:rsid w:val="00690591"/>
    <w:rsid w:val="0069071A"/>
    <w:rsid w:val="00690DB1"/>
    <w:rsid w:val="00690FEB"/>
    <w:rsid w:val="00692420"/>
    <w:rsid w:val="00692CBD"/>
    <w:rsid w:val="00694884"/>
    <w:rsid w:val="00694F1E"/>
    <w:rsid w:val="006A18F3"/>
    <w:rsid w:val="006A4682"/>
    <w:rsid w:val="006A6241"/>
    <w:rsid w:val="006B02B1"/>
    <w:rsid w:val="006B082F"/>
    <w:rsid w:val="006B09C0"/>
    <w:rsid w:val="006B0FFD"/>
    <w:rsid w:val="006B17BB"/>
    <w:rsid w:val="006B1886"/>
    <w:rsid w:val="006B1AEC"/>
    <w:rsid w:val="006B3D7E"/>
    <w:rsid w:val="006B51E4"/>
    <w:rsid w:val="006B53F0"/>
    <w:rsid w:val="006B6638"/>
    <w:rsid w:val="006B71F2"/>
    <w:rsid w:val="006B7414"/>
    <w:rsid w:val="006C24DA"/>
    <w:rsid w:val="006C503D"/>
    <w:rsid w:val="006C5259"/>
    <w:rsid w:val="006C5374"/>
    <w:rsid w:val="006C7D10"/>
    <w:rsid w:val="006D1512"/>
    <w:rsid w:val="006D3519"/>
    <w:rsid w:val="006D4349"/>
    <w:rsid w:val="006D4F11"/>
    <w:rsid w:val="006D5A01"/>
    <w:rsid w:val="006E03B3"/>
    <w:rsid w:val="006E09E0"/>
    <w:rsid w:val="006E1C0E"/>
    <w:rsid w:val="006E5B74"/>
    <w:rsid w:val="006E60F8"/>
    <w:rsid w:val="006F06BB"/>
    <w:rsid w:val="006F19BE"/>
    <w:rsid w:val="006F27C5"/>
    <w:rsid w:val="006F3958"/>
    <w:rsid w:val="006F4E49"/>
    <w:rsid w:val="006F5B34"/>
    <w:rsid w:val="006F65FB"/>
    <w:rsid w:val="00700084"/>
    <w:rsid w:val="007006E6"/>
    <w:rsid w:val="007019AA"/>
    <w:rsid w:val="007031E2"/>
    <w:rsid w:val="00703385"/>
    <w:rsid w:val="0070490A"/>
    <w:rsid w:val="007062CA"/>
    <w:rsid w:val="00710A6F"/>
    <w:rsid w:val="007116C6"/>
    <w:rsid w:val="007125CC"/>
    <w:rsid w:val="00715DF5"/>
    <w:rsid w:val="00715E3C"/>
    <w:rsid w:val="00716767"/>
    <w:rsid w:val="007171A7"/>
    <w:rsid w:val="007173D3"/>
    <w:rsid w:val="00717693"/>
    <w:rsid w:val="007176DB"/>
    <w:rsid w:val="00723B96"/>
    <w:rsid w:val="007244C8"/>
    <w:rsid w:val="0072650A"/>
    <w:rsid w:val="00731820"/>
    <w:rsid w:val="007331B6"/>
    <w:rsid w:val="00735F4D"/>
    <w:rsid w:val="007366D6"/>
    <w:rsid w:val="007408DD"/>
    <w:rsid w:val="007426CD"/>
    <w:rsid w:val="00742F66"/>
    <w:rsid w:val="007432AD"/>
    <w:rsid w:val="007442E4"/>
    <w:rsid w:val="007443D7"/>
    <w:rsid w:val="00745734"/>
    <w:rsid w:val="0074785A"/>
    <w:rsid w:val="00747B31"/>
    <w:rsid w:val="007501F6"/>
    <w:rsid w:val="00751D03"/>
    <w:rsid w:val="00751F89"/>
    <w:rsid w:val="0075483C"/>
    <w:rsid w:val="0075519C"/>
    <w:rsid w:val="0075730E"/>
    <w:rsid w:val="00757B7B"/>
    <w:rsid w:val="00760807"/>
    <w:rsid w:val="00762B59"/>
    <w:rsid w:val="00763275"/>
    <w:rsid w:val="00766DE7"/>
    <w:rsid w:val="00770876"/>
    <w:rsid w:val="00770FB5"/>
    <w:rsid w:val="00771AB3"/>
    <w:rsid w:val="00772BAA"/>
    <w:rsid w:val="00772BCF"/>
    <w:rsid w:val="00772D80"/>
    <w:rsid w:val="00776F73"/>
    <w:rsid w:val="0078054E"/>
    <w:rsid w:val="0078116F"/>
    <w:rsid w:val="00782514"/>
    <w:rsid w:val="00782B85"/>
    <w:rsid w:val="007835B3"/>
    <w:rsid w:val="007846B7"/>
    <w:rsid w:val="00785523"/>
    <w:rsid w:val="007858F6"/>
    <w:rsid w:val="007862E7"/>
    <w:rsid w:val="00787D5F"/>
    <w:rsid w:val="00790863"/>
    <w:rsid w:val="00791504"/>
    <w:rsid w:val="00794783"/>
    <w:rsid w:val="00795A7D"/>
    <w:rsid w:val="007A09C8"/>
    <w:rsid w:val="007A3506"/>
    <w:rsid w:val="007A4596"/>
    <w:rsid w:val="007A50EC"/>
    <w:rsid w:val="007A551A"/>
    <w:rsid w:val="007A60A3"/>
    <w:rsid w:val="007A648E"/>
    <w:rsid w:val="007A6AED"/>
    <w:rsid w:val="007B19D8"/>
    <w:rsid w:val="007B27C1"/>
    <w:rsid w:val="007B3FE7"/>
    <w:rsid w:val="007B47E2"/>
    <w:rsid w:val="007B4DD5"/>
    <w:rsid w:val="007B5085"/>
    <w:rsid w:val="007B5523"/>
    <w:rsid w:val="007B5900"/>
    <w:rsid w:val="007B6282"/>
    <w:rsid w:val="007B6FF9"/>
    <w:rsid w:val="007C2ACA"/>
    <w:rsid w:val="007C4AD1"/>
    <w:rsid w:val="007C55DC"/>
    <w:rsid w:val="007C63F5"/>
    <w:rsid w:val="007D0F0A"/>
    <w:rsid w:val="007D28DD"/>
    <w:rsid w:val="007D439C"/>
    <w:rsid w:val="007D612C"/>
    <w:rsid w:val="007D6204"/>
    <w:rsid w:val="007D6458"/>
    <w:rsid w:val="007D651F"/>
    <w:rsid w:val="007D7D27"/>
    <w:rsid w:val="007E1A33"/>
    <w:rsid w:val="007E55C8"/>
    <w:rsid w:val="007E5840"/>
    <w:rsid w:val="007E591E"/>
    <w:rsid w:val="007F0E63"/>
    <w:rsid w:val="007F1AFF"/>
    <w:rsid w:val="007F1F4B"/>
    <w:rsid w:val="007F3557"/>
    <w:rsid w:val="007F3F20"/>
    <w:rsid w:val="007F6367"/>
    <w:rsid w:val="007F6D0E"/>
    <w:rsid w:val="007F7934"/>
    <w:rsid w:val="008017E8"/>
    <w:rsid w:val="00801F00"/>
    <w:rsid w:val="0080390B"/>
    <w:rsid w:val="00803D15"/>
    <w:rsid w:val="00805C4F"/>
    <w:rsid w:val="00805D2D"/>
    <w:rsid w:val="00806677"/>
    <w:rsid w:val="00810525"/>
    <w:rsid w:val="008105C2"/>
    <w:rsid w:val="00811118"/>
    <w:rsid w:val="0081200D"/>
    <w:rsid w:val="0081221F"/>
    <w:rsid w:val="0081329C"/>
    <w:rsid w:val="00814393"/>
    <w:rsid w:val="008154EC"/>
    <w:rsid w:val="00816B81"/>
    <w:rsid w:val="00820597"/>
    <w:rsid w:val="00820C99"/>
    <w:rsid w:val="00822833"/>
    <w:rsid w:val="008236C8"/>
    <w:rsid w:val="00826165"/>
    <w:rsid w:val="0082624D"/>
    <w:rsid w:val="00827A34"/>
    <w:rsid w:val="00827CAD"/>
    <w:rsid w:val="0083014B"/>
    <w:rsid w:val="00830B5B"/>
    <w:rsid w:val="008334D5"/>
    <w:rsid w:val="008341D6"/>
    <w:rsid w:val="00835274"/>
    <w:rsid w:val="0083645A"/>
    <w:rsid w:val="008365F0"/>
    <w:rsid w:val="008374A0"/>
    <w:rsid w:val="008408D4"/>
    <w:rsid w:val="008429B0"/>
    <w:rsid w:val="00844152"/>
    <w:rsid w:val="008454CE"/>
    <w:rsid w:val="0084630F"/>
    <w:rsid w:val="00846FE5"/>
    <w:rsid w:val="008477AE"/>
    <w:rsid w:val="00847DC1"/>
    <w:rsid w:val="0085035A"/>
    <w:rsid w:val="00850A47"/>
    <w:rsid w:val="008525D4"/>
    <w:rsid w:val="00852FAC"/>
    <w:rsid w:val="00854C30"/>
    <w:rsid w:val="00855787"/>
    <w:rsid w:val="00855ADA"/>
    <w:rsid w:val="008564BC"/>
    <w:rsid w:val="008567AC"/>
    <w:rsid w:val="0085723C"/>
    <w:rsid w:val="0086113F"/>
    <w:rsid w:val="008643FB"/>
    <w:rsid w:val="00864CF7"/>
    <w:rsid w:val="008730A8"/>
    <w:rsid w:val="00874F2A"/>
    <w:rsid w:val="00875CCA"/>
    <w:rsid w:val="00875D71"/>
    <w:rsid w:val="00876C07"/>
    <w:rsid w:val="008831E8"/>
    <w:rsid w:val="00883928"/>
    <w:rsid w:val="0088455A"/>
    <w:rsid w:val="00890629"/>
    <w:rsid w:val="00891AEE"/>
    <w:rsid w:val="0089311D"/>
    <w:rsid w:val="00893E50"/>
    <w:rsid w:val="0089452B"/>
    <w:rsid w:val="008959A9"/>
    <w:rsid w:val="00897303"/>
    <w:rsid w:val="0089794F"/>
    <w:rsid w:val="008A0ADA"/>
    <w:rsid w:val="008A0D9A"/>
    <w:rsid w:val="008A13A4"/>
    <w:rsid w:val="008A17BE"/>
    <w:rsid w:val="008A5C8F"/>
    <w:rsid w:val="008A6271"/>
    <w:rsid w:val="008A69DC"/>
    <w:rsid w:val="008B1DE8"/>
    <w:rsid w:val="008B3160"/>
    <w:rsid w:val="008B41ED"/>
    <w:rsid w:val="008B5764"/>
    <w:rsid w:val="008B63F5"/>
    <w:rsid w:val="008B64A6"/>
    <w:rsid w:val="008B73F9"/>
    <w:rsid w:val="008B7D93"/>
    <w:rsid w:val="008C1CC6"/>
    <w:rsid w:val="008C2D4F"/>
    <w:rsid w:val="008C3B7D"/>
    <w:rsid w:val="008C4625"/>
    <w:rsid w:val="008C603C"/>
    <w:rsid w:val="008C6053"/>
    <w:rsid w:val="008C6532"/>
    <w:rsid w:val="008C71D6"/>
    <w:rsid w:val="008D01D5"/>
    <w:rsid w:val="008D0B66"/>
    <w:rsid w:val="008D3BA0"/>
    <w:rsid w:val="008D42B1"/>
    <w:rsid w:val="008D5634"/>
    <w:rsid w:val="008D6F72"/>
    <w:rsid w:val="008E026F"/>
    <w:rsid w:val="008E094B"/>
    <w:rsid w:val="008E18AD"/>
    <w:rsid w:val="008E2A0A"/>
    <w:rsid w:val="008E2B0E"/>
    <w:rsid w:val="008E4FC2"/>
    <w:rsid w:val="008E53E1"/>
    <w:rsid w:val="008F0793"/>
    <w:rsid w:val="008F083D"/>
    <w:rsid w:val="008F1C1C"/>
    <w:rsid w:val="008F1D8F"/>
    <w:rsid w:val="008F3E2C"/>
    <w:rsid w:val="008F6128"/>
    <w:rsid w:val="008F71A2"/>
    <w:rsid w:val="009001BF"/>
    <w:rsid w:val="00901146"/>
    <w:rsid w:val="00901D82"/>
    <w:rsid w:val="00902B27"/>
    <w:rsid w:val="00904268"/>
    <w:rsid w:val="00904E3A"/>
    <w:rsid w:val="00905929"/>
    <w:rsid w:val="00906C25"/>
    <w:rsid w:val="00907789"/>
    <w:rsid w:val="009127E7"/>
    <w:rsid w:val="00913CE9"/>
    <w:rsid w:val="009149DF"/>
    <w:rsid w:val="00915EA1"/>
    <w:rsid w:val="0091616F"/>
    <w:rsid w:val="00917F48"/>
    <w:rsid w:val="009206B6"/>
    <w:rsid w:val="009207BE"/>
    <w:rsid w:val="00921929"/>
    <w:rsid w:val="00921DD5"/>
    <w:rsid w:val="009225A8"/>
    <w:rsid w:val="00924580"/>
    <w:rsid w:val="009277AE"/>
    <w:rsid w:val="009320EF"/>
    <w:rsid w:val="00933E32"/>
    <w:rsid w:val="009407B7"/>
    <w:rsid w:val="00940EC7"/>
    <w:rsid w:val="00941755"/>
    <w:rsid w:val="00943685"/>
    <w:rsid w:val="00943CE9"/>
    <w:rsid w:val="00943E1A"/>
    <w:rsid w:val="009449F6"/>
    <w:rsid w:val="00944C50"/>
    <w:rsid w:val="00945638"/>
    <w:rsid w:val="00945B5F"/>
    <w:rsid w:val="00945BC8"/>
    <w:rsid w:val="00947179"/>
    <w:rsid w:val="00951411"/>
    <w:rsid w:val="00954578"/>
    <w:rsid w:val="00956776"/>
    <w:rsid w:val="009567EA"/>
    <w:rsid w:val="00960876"/>
    <w:rsid w:val="00960CD9"/>
    <w:rsid w:val="00961052"/>
    <w:rsid w:val="009611C0"/>
    <w:rsid w:val="009637D0"/>
    <w:rsid w:val="0096561C"/>
    <w:rsid w:val="009656E6"/>
    <w:rsid w:val="00965D93"/>
    <w:rsid w:val="00966969"/>
    <w:rsid w:val="00970591"/>
    <w:rsid w:val="0097461C"/>
    <w:rsid w:val="00975447"/>
    <w:rsid w:val="00975EF6"/>
    <w:rsid w:val="00980038"/>
    <w:rsid w:val="009829F0"/>
    <w:rsid w:val="009849A0"/>
    <w:rsid w:val="00984A74"/>
    <w:rsid w:val="009875AB"/>
    <w:rsid w:val="00987BD4"/>
    <w:rsid w:val="009907F8"/>
    <w:rsid w:val="00991565"/>
    <w:rsid w:val="0099187D"/>
    <w:rsid w:val="00991CF8"/>
    <w:rsid w:val="0099316A"/>
    <w:rsid w:val="0099430B"/>
    <w:rsid w:val="009953AF"/>
    <w:rsid w:val="009960D8"/>
    <w:rsid w:val="0099702E"/>
    <w:rsid w:val="00997EA7"/>
    <w:rsid w:val="009A1F4F"/>
    <w:rsid w:val="009A20DC"/>
    <w:rsid w:val="009A2B11"/>
    <w:rsid w:val="009A4FE4"/>
    <w:rsid w:val="009A5423"/>
    <w:rsid w:val="009A6065"/>
    <w:rsid w:val="009A6AAD"/>
    <w:rsid w:val="009A6D38"/>
    <w:rsid w:val="009B171E"/>
    <w:rsid w:val="009B2434"/>
    <w:rsid w:val="009B4085"/>
    <w:rsid w:val="009B48F9"/>
    <w:rsid w:val="009B63F0"/>
    <w:rsid w:val="009B6A41"/>
    <w:rsid w:val="009B79DD"/>
    <w:rsid w:val="009C0513"/>
    <w:rsid w:val="009C09EC"/>
    <w:rsid w:val="009C2A32"/>
    <w:rsid w:val="009C2A59"/>
    <w:rsid w:val="009C2ADA"/>
    <w:rsid w:val="009C3504"/>
    <w:rsid w:val="009C54C7"/>
    <w:rsid w:val="009C5737"/>
    <w:rsid w:val="009C7EC7"/>
    <w:rsid w:val="009D0949"/>
    <w:rsid w:val="009D1B46"/>
    <w:rsid w:val="009D2D1C"/>
    <w:rsid w:val="009D48AC"/>
    <w:rsid w:val="009D4CB1"/>
    <w:rsid w:val="009D641B"/>
    <w:rsid w:val="009D657A"/>
    <w:rsid w:val="009D69BA"/>
    <w:rsid w:val="009D72E1"/>
    <w:rsid w:val="009E098C"/>
    <w:rsid w:val="009E197E"/>
    <w:rsid w:val="009E375B"/>
    <w:rsid w:val="009E4502"/>
    <w:rsid w:val="009E5096"/>
    <w:rsid w:val="009E54EF"/>
    <w:rsid w:val="009E75B2"/>
    <w:rsid w:val="009F07F2"/>
    <w:rsid w:val="009F19CB"/>
    <w:rsid w:val="009F72F3"/>
    <w:rsid w:val="00A001E5"/>
    <w:rsid w:val="00A0044F"/>
    <w:rsid w:val="00A00A2B"/>
    <w:rsid w:val="00A0122E"/>
    <w:rsid w:val="00A03087"/>
    <w:rsid w:val="00A04087"/>
    <w:rsid w:val="00A0521B"/>
    <w:rsid w:val="00A062BE"/>
    <w:rsid w:val="00A06844"/>
    <w:rsid w:val="00A07A96"/>
    <w:rsid w:val="00A10A39"/>
    <w:rsid w:val="00A130BC"/>
    <w:rsid w:val="00A14018"/>
    <w:rsid w:val="00A144B9"/>
    <w:rsid w:val="00A14F20"/>
    <w:rsid w:val="00A159EC"/>
    <w:rsid w:val="00A16587"/>
    <w:rsid w:val="00A16DA7"/>
    <w:rsid w:val="00A16EF0"/>
    <w:rsid w:val="00A23122"/>
    <w:rsid w:val="00A231BD"/>
    <w:rsid w:val="00A23209"/>
    <w:rsid w:val="00A2404A"/>
    <w:rsid w:val="00A252A7"/>
    <w:rsid w:val="00A26A57"/>
    <w:rsid w:val="00A26F00"/>
    <w:rsid w:val="00A27B8E"/>
    <w:rsid w:val="00A3082A"/>
    <w:rsid w:val="00A30AD5"/>
    <w:rsid w:val="00A3344A"/>
    <w:rsid w:val="00A33754"/>
    <w:rsid w:val="00A33DC8"/>
    <w:rsid w:val="00A34E49"/>
    <w:rsid w:val="00A36682"/>
    <w:rsid w:val="00A36B5B"/>
    <w:rsid w:val="00A377A7"/>
    <w:rsid w:val="00A401BA"/>
    <w:rsid w:val="00A4231A"/>
    <w:rsid w:val="00A42E48"/>
    <w:rsid w:val="00A466B7"/>
    <w:rsid w:val="00A47E89"/>
    <w:rsid w:val="00A50442"/>
    <w:rsid w:val="00A50C84"/>
    <w:rsid w:val="00A5106D"/>
    <w:rsid w:val="00A51BBF"/>
    <w:rsid w:val="00A52380"/>
    <w:rsid w:val="00A526EF"/>
    <w:rsid w:val="00A5290D"/>
    <w:rsid w:val="00A52D45"/>
    <w:rsid w:val="00A53601"/>
    <w:rsid w:val="00A54250"/>
    <w:rsid w:val="00A54301"/>
    <w:rsid w:val="00A54A21"/>
    <w:rsid w:val="00A54C95"/>
    <w:rsid w:val="00A54F32"/>
    <w:rsid w:val="00A55178"/>
    <w:rsid w:val="00A55424"/>
    <w:rsid w:val="00A56610"/>
    <w:rsid w:val="00A60274"/>
    <w:rsid w:val="00A62699"/>
    <w:rsid w:val="00A62B06"/>
    <w:rsid w:val="00A6395E"/>
    <w:rsid w:val="00A65FB1"/>
    <w:rsid w:val="00A6792C"/>
    <w:rsid w:val="00A70AC8"/>
    <w:rsid w:val="00A717B5"/>
    <w:rsid w:val="00A71DBE"/>
    <w:rsid w:val="00A74CC6"/>
    <w:rsid w:val="00A7534A"/>
    <w:rsid w:val="00A80638"/>
    <w:rsid w:val="00A82B45"/>
    <w:rsid w:val="00A84823"/>
    <w:rsid w:val="00A8574D"/>
    <w:rsid w:val="00A86955"/>
    <w:rsid w:val="00A912E6"/>
    <w:rsid w:val="00A913BC"/>
    <w:rsid w:val="00A91601"/>
    <w:rsid w:val="00A91BB3"/>
    <w:rsid w:val="00A93FDB"/>
    <w:rsid w:val="00A9439B"/>
    <w:rsid w:val="00AA16BB"/>
    <w:rsid w:val="00AA1E7E"/>
    <w:rsid w:val="00AA2155"/>
    <w:rsid w:val="00AA3247"/>
    <w:rsid w:val="00AA703C"/>
    <w:rsid w:val="00AB0684"/>
    <w:rsid w:val="00AB1737"/>
    <w:rsid w:val="00AB25A1"/>
    <w:rsid w:val="00AB3EE9"/>
    <w:rsid w:val="00AB59AF"/>
    <w:rsid w:val="00AB5D14"/>
    <w:rsid w:val="00AB654D"/>
    <w:rsid w:val="00AB6CCD"/>
    <w:rsid w:val="00AC04A3"/>
    <w:rsid w:val="00AC1764"/>
    <w:rsid w:val="00AC1B1A"/>
    <w:rsid w:val="00AC1C4C"/>
    <w:rsid w:val="00AC27E2"/>
    <w:rsid w:val="00AC69E8"/>
    <w:rsid w:val="00AC7139"/>
    <w:rsid w:val="00AD008C"/>
    <w:rsid w:val="00AD19EA"/>
    <w:rsid w:val="00AD2151"/>
    <w:rsid w:val="00AD2343"/>
    <w:rsid w:val="00AD2EF7"/>
    <w:rsid w:val="00AD391C"/>
    <w:rsid w:val="00AD42FD"/>
    <w:rsid w:val="00AD4863"/>
    <w:rsid w:val="00AD4911"/>
    <w:rsid w:val="00AD60D2"/>
    <w:rsid w:val="00AD6BC1"/>
    <w:rsid w:val="00AD6DD5"/>
    <w:rsid w:val="00AE0001"/>
    <w:rsid w:val="00AE07ED"/>
    <w:rsid w:val="00AE1B17"/>
    <w:rsid w:val="00AE2AB7"/>
    <w:rsid w:val="00AE2E4D"/>
    <w:rsid w:val="00AE2EF3"/>
    <w:rsid w:val="00AE4AD6"/>
    <w:rsid w:val="00AE6BC2"/>
    <w:rsid w:val="00AE6D26"/>
    <w:rsid w:val="00AE7415"/>
    <w:rsid w:val="00AF018B"/>
    <w:rsid w:val="00AF0A11"/>
    <w:rsid w:val="00AF0C8D"/>
    <w:rsid w:val="00AF2881"/>
    <w:rsid w:val="00AF292C"/>
    <w:rsid w:val="00AF2D5B"/>
    <w:rsid w:val="00AF3CB0"/>
    <w:rsid w:val="00AF42EA"/>
    <w:rsid w:val="00AF4710"/>
    <w:rsid w:val="00AF584A"/>
    <w:rsid w:val="00AF6E47"/>
    <w:rsid w:val="00AF7F21"/>
    <w:rsid w:val="00B013D7"/>
    <w:rsid w:val="00B014E1"/>
    <w:rsid w:val="00B0263C"/>
    <w:rsid w:val="00B03A85"/>
    <w:rsid w:val="00B046D1"/>
    <w:rsid w:val="00B0487E"/>
    <w:rsid w:val="00B061A2"/>
    <w:rsid w:val="00B07CEB"/>
    <w:rsid w:val="00B07E47"/>
    <w:rsid w:val="00B124CE"/>
    <w:rsid w:val="00B124D5"/>
    <w:rsid w:val="00B12A8A"/>
    <w:rsid w:val="00B150B6"/>
    <w:rsid w:val="00B15CD9"/>
    <w:rsid w:val="00B16C0A"/>
    <w:rsid w:val="00B174C7"/>
    <w:rsid w:val="00B17CB6"/>
    <w:rsid w:val="00B2019C"/>
    <w:rsid w:val="00B22D3A"/>
    <w:rsid w:val="00B235D3"/>
    <w:rsid w:val="00B23A52"/>
    <w:rsid w:val="00B24B75"/>
    <w:rsid w:val="00B24F5B"/>
    <w:rsid w:val="00B256C4"/>
    <w:rsid w:val="00B271FD"/>
    <w:rsid w:val="00B276A8"/>
    <w:rsid w:val="00B30251"/>
    <w:rsid w:val="00B312B2"/>
    <w:rsid w:val="00B32394"/>
    <w:rsid w:val="00B336F4"/>
    <w:rsid w:val="00B34CBC"/>
    <w:rsid w:val="00B35F29"/>
    <w:rsid w:val="00B36BA3"/>
    <w:rsid w:val="00B37D98"/>
    <w:rsid w:val="00B37F45"/>
    <w:rsid w:val="00B40BEA"/>
    <w:rsid w:val="00B411E8"/>
    <w:rsid w:val="00B41319"/>
    <w:rsid w:val="00B415BF"/>
    <w:rsid w:val="00B41817"/>
    <w:rsid w:val="00B43738"/>
    <w:rsid w:val="00B4458D"/>
    <w:rsid w:val="00B44857"/>
    <w:rsid w:val="00B4566D"/>
    <w:rsid w:val="00B46635"/>
    <w:rsid w:val="00B5142D"/>
    <w:rsid w:val="00B5174F"/>
    <w:rsid w:val="00B51795"/>
    <w:rsid w:val="00B52729"/>
    <w:rsid w:val="00B53057"/>
    <w:rsid w:val="00B54D89"/>
    <w:rsid w:val="00B5521C"/>
    <w:rsid w:val="00B55527"/>
    <w:rsid w:val="00B55BD1"/>
    <w:rsid w:val="00B57511"/>
    <w:rsid w:val="00B600BC"/>
    <w:rsid w:val="00B60E34"/>
    <w:rsid w:val="00B62015"/>
    <w:rsid w:val="00B62770"/>
    <w:rsid w:val="00B667E1"/>
    <w:rsid w:val="00B66E07"/>
    <w:rsid w:val="00B6772B"/>
    <w:rsid w:val="00B67D38"/>
    <w:rsid w:val="00B71FFE"/>
    <w:rsid w:val="00B74260"/>
    <w:rsid w:val="00B75EED"/>
    <w:rsid w:val="00B76A5C"/>
    <w:rsid w:val="00B76EF8"/>
    <w:rsid w:val="00B77516"/>
    <w:rsid w:val="00B77D0F"/>
    <w:rsid w:val="00B801EA"/>
    <w:rsid w:val="00B81140"/>
    <w:rsid w:val="00B82D6C"/>
    <w:rsid w:val="00B844BB"/>
    <w:rsid w:val="00B84E2A"/>
    <w:rsid w:val="00B855C2"/>
    <w:rsid w:val="00B8710A"/>
    <w:rsid w:val="00B9023A"/>
    <w:rsid w:val="00B903B0"/>
    <w:rsid w:val="00B93339"/>
    <w:rsid w:val="00B93899"/>
    <w:rsid w:val="00B9438A"/>
    <w:rsid w:val="00B963B8"/>
    <w:rsid w:val="00B967AF"/>
    <w:rsid w:val="00BA027B"/>
    <w:rsid w:val="00BA0B92"/>
    <w:rsid w:val="00BA365C"/>
    <w:rsid w:val="00BA4483"/>
    <w:rsid w:val="00BA4EFF"/>
    <w:rsid w:val="00BA5BF6"/>
    <w:rsid w:val="00BA69B9"/>
    <w:rsid w:val="00BA774D"/>
    <w:rsid w:val="00BA7845"/>
    <w:rsid w:val="00BB0347"/>
    <w:rsid w:val="00BB0447"/>
    <w:rsid w:val="00BB1A3F"/>
    <w:rsid w:val="00BB563C"/>
    <w:rsid w:val="00BB5F44"/>
    <w:rsid w:val="00BB6B92"/>
    <w:rsid w:val="00BB7DF1"/>
    <w:rsid w:val="00BC2003"/>
    <w:rsid w:val="00BC2096"/>
    <w:rsid w:val="00BC299F"/>
    <w:rsid w:val="00BC2DB6"/>
    <w:rsid w:val="00BC34DF"/>
    <w:rsid w:val="00BC6F6E"/>
    <w:rsid w:val="00BD1325"/>
    <w:rsid w:val="00BD1456"/>
    <w:rsid w:val="00BD2C1C"/>
    <w:rsid w:val="00BD5BAB"/>
    <w:rsid w:val="00BD6C91"/>
    <w:rsid w:val="00BD7638"/>
    <w:rsid w:val="00BD79C2"/>
    <w:rsid w:val="00BE10C8"/>
    <w:rsid w:val="00BE3D5C"/>
    <w:rsid w:val="00BE49A5"/>
    <w:rsid w:val="00BE5678"/>
    <w:rsid w:val="00BE59F4"/>
    <w:rsid w:val="00BE5C85"/>
    <w:rsid w:val="00BE5DBF"/>
    <w:rsid w:val="00BF049C"/>
    <w:rsid w:val="00BF4688"/>
    <w:rsid w:val="00C021A4"/>
    <w:rsid w:val="00C03BA8"/>
    <w:rsid w:val="00C04D29"/>
    <w:rsid w:val="00C05317"/>
    <w:rsid w:val="00C11EB0"/>
    <w:rsid w:val="00C130E3"/>
    <w:rsid w:val="00C13830"/>
    <w:rsid w:val="00C144AB"/>
    <w:rsid w:val="00C165F8"/>
    <w:rsid w:val="00C176A9"/>
    <w:rsid w:val="00C17F15"/>
    <w:rsid w:val="00C21C81"/>
    <w:rsid w:val="00C22F83"/>
    <w:rsid w:val="00C231D9"/>
    <w:rsid w:val="00C23B3F"/>
    <w:rsid w:val="00C26130"/>
    <w:rsid w:val="00C26D81"/>
    <w:rsid w:val="00C30400"/>
    <w:rsid w:val="00C311B3"/>
    <w:rsid w:val="00C31D51"/>
    <w:rsid w:val="00C320B8"/>
    <w:rsid w:val="00C350D5"/>
    <w:rsid w:val="00C35AB3"/>
    <w:rsid w:val="00C35AEE"/>
    <w:rsid w:val="00C379E4"/>
    <w:rsid w:val="00C40129"/>
    <w:rsid w:val="00C40CD3"/>
    <w:rsid w:val="00C44CE7"/>
    <w:rsid w:val="00C458BC"/>
    <w:rsid w:val="00C45BC8"/>
    <w:rsid w:val="00C53937"/>
    <w:rsid w:val="00C53955"/>
    <w:rsid w:val="00C54A1C"/>
    <w:rsid w:val="00C55CA0"/>
    <w:rsid w:val="00C60137"/>
    <w:rsid w:val="00C60911"/>
    <w:rsid w:val="00C61A37"/>
    <w:rsid w:val="00C62CD3"/>
    <w:rsid w:val="00C64C31"/>
    <w:rsid w:val="00C659E2"/>
    <w:rsid w:val="00C6688B"/>
    <w:rsid w:val="00C679DA"/>
    <w:rsid w:val="00C70585"/>
    <w:rsid w:val="00C71BC0"/>
    <w:rsid w:val="00C71FBE"/>
    <w:rsid w:val="00C72E58"/>
    <w:rsid w:val="00C75E07"/>
    <w:rsid w:val="00C761D2"/>
    <w:rsid w:val="00C776A8"/>
    <w:rsid w:val="00C80BEE"/>
    <w:rsid w:val="00C818A7"/>
    <w:rsid w:val="00C874DD"/>
    <w:rsid w:val="00C9221C"/>
    <w:rsid w:val="00C927F8"/>
    <w:rsid w:val="00C93BB3"/>
    <w:rsid w:val="00C946AE"/>
    <w:rsid w:val="00C952BF"/>
    <w:rsid w:val="00C952DB"/>
    <w:rsid w:val="00C96888"/>
    <w:rsid w:val="00C96CEF"/>
    <w:rsid w:val="00C97312"/>
    <w:rsid w:val="00CA166D"/>
    <w:rsid w:val="00CA16A6"/>
    <w:rsid w:val="00CA17D0"/>
    <w:rsid w:val="00CA1C70"/>
    <w:rsid w:val="00CA309F"/>
    <w:rsid w:val="00CA48CF"/>
    <w:rsid w:val="00CA4CA2"/>
    <w:rsid w:val="00CA50CA"/>
    <w:rsid w:val="00CA5C8B"/>
    <w:rsid w:val="00CA6584"/>
    <w:rsid w:val="00CA66E6"/>
    <w:rsid w:val="00CA6E6B"/>
    <w:rsid w:val="00CA76BC"/>
    <w:rsid w:val="00CB07A5"/>
    <w:rsid w:val="00CB34D5"/>
    <w:rsid w:val="00CB471D"/>
    <w:rsid w:val="00CB47AF"/>
    <w:rsid w:val="00CB4C9F"/>
    <w:rsid w:val="00CB5813"/>
    <w:rsid w:val="00CB5911"/>
    <w:rsid w:val="00CB76B3"/>
    <w:rsid w:val="00CB785D"/>
    <w:rsid w:val="00CC0DC0"/>
    <w:rsid w:val="00CC1F11"/>
    <w:rsid w:val="00CC3815"/>
    <w:rsid w:val="00CC3E8D"/>
    <w:rsid w:val="00CC68D3"/>
    <w:rsid w:val="00CD0097"/>
    <w:rsid w:val="00CD139B"/>
    <w:rsid w:val="00CD417A"/>
    <w:rsid w:val="00CD5CBA"/>
    <w:rsid w:val="00CD6AAA"/>
    <w:rsid w:val="00CE2DB4"/>
    <w:rsid w:val="00CE3BBD"/>
    <w:rsid w:val="00CE5398"/>
    <w:rsid w:val="00CE53DA"/>
    <w:rsid w:val="00CE5483"/>
    <w:rsid w:val="00CE6CDE"/>
    <w:rsid w:val="00CE70E5"/>
    <w:rsid w:val="00CE7294"/>
    <w:rsid w:val="00CE7D9E"/>
    <w:rsid w:val="00CF0790"/>
    <w:rsid w:val="00CF1183"/>
    <w:rsid w:val="00CF1A33"/>
    <w:rsid w:val="00CF1D1E"/>
    <w:rsid w:val="00CF248B"/>
    <w:rsid w:val="00CF34F6"/>
    <w:rsid w:val="00CF37C0"/>
    <w:rsid w:val="00CF70BE"/>
    <w:rsid w:val="00CF7B23"/>
    <w:rsid w:val="00D02A15"/>
    <w:rsid w:val="00D044B5"/>
    <w:rsid w:val="00D0520C"/>
    <w:rsid w:val="00D05E06"/>
    <w:rsid w:val="00D07DF6"/>
    <w:rsid w:val="00D106C2"/>
    <w:rsid w:val="00D10FF8"/>
    <w:rsid w:val="00D110B7"/>
    <w:rsid w:val="00D13901"/>
    <w:rsid w:val="00D1469E"/>
    <w:rsid w:val="00D15441"/>
    <w:rsid w:val="00D16EDB"/>
    <w:rsid w:val="00D2254F"/>
    <w:rsid w:val="00D23081"/>
    <w:rsid w:val="00D231B5"/>
    <w:rsid w:val="00D2527C"/>
    <w:rsid w:val="00D260B5"/>
    <w:rsid w:val="00D27D7F"/>
    <w:rsid w:val="00D30132"/>
    <w:rsid w:val="00D30425"/>
    <w:rsid w:val="00D30C53"/>
    <w:rsid w:val="00D30D66"/>
    <w:rsid w:val="00D31A7E"/>
    <w:rsid w:val="00D33B1C"/>
    <w:rsid w:val="00D3669C"/>
    <w:rsid w:val="00D408D5"/>
    <w:rsid w:val="00D40F5E"/>
    <w:rsid w:val="00D420D7"/>
    <w:rsid w:val="00D42167"/>
    <w:rsid w:val="00D425D9"/>
    <w:rsid w:val="00D43FFB"/>
    <w:rsid w:val="00D4627A"/>
    <w:rsid w:val="00D46F16"/>
    <w:rsid w:val="00D501A0"/>
    <w:rsid w:val="00D50C64"/>
    <w:rsid w:val="00D570E8"/>
    <w:rsid w:val="00D606CA"/>
    <w:rsid w:val="00D60BF9"/>
    <w:rsid w:val="00D61C0E"/>
    <w:rsid w:val="00D61EAF"/>
    <w:rsid w:val="00D6341E"/>
    <w:rsid w:val="00D6496D"/>
    <w:rsid w:val="00D65041"/>
    <w:rsid w:val="00D65FC9"/>
    <w:rsid w:val="00D66BAE"/>
    <w:rsid w:val="00D70A10"/>
    <w:rsid w:val="00D71F49"/>
    <w:rsid w:val="00D723DE"/>
    <w:rsid w:val="00D72F37"/>
    <w:rsid w:val="00D74780"/>
    <w:rsid w:val="00D75F4E"/>
    <w:rsid w:val="00D76B4F"/>
    <w:rsid w:val="00D80C81"/>
    <w:rsid w:val="00D828FD"/>
    <w:rsid w:val="00D833A4"/>
    <w:rsid w:val="00D84AC1"/>
    <w:rsid w:val="00D84DAA"/>
    <w:rsid w:val="00D84F2C"/>
    <w:rsid w:val="00D85716"/>
    <w:rsid w:val="00D8628E"/>
    <w:rsid w:val="00D863A9"/>
    <w:rsid w:val="00D86626"/>
    <w:rsid w:val="00D87469"/>
    <w:rsid w:val="00D9042D"/>
    <w:rsid w:val="00D9088C"/>
    <w:rsid w:val="00D9104A"/>
    <w:rsid w:val="00D91C2B"/>
    <w:rsid w:val="00D93D67"/>
    <w:rsid w:val="00D94552"/>
    <w:rsid w:val="00D9757A"/>
    <w:rsid w:val="00DA04B1"/>
    <w:rsid w:val="00DA3C32"/>
    <w:rsid w:val="00DA3D4B"/>
    <w:rsid w:val="00DA43CC"/>
    <w:rsid w:val="00DA5172"/>
    <w:rsid w:val="00DA56D7"/>
    <w:rsid w:val="00DA5A91"/>
    <w:rsid w:val="00DA5C24"/>
    <w:rsid w:val="00DA5E71"/>
    <w:rsid w:val="00DA7805"/>
    <w:rsid w:val="00DB156A"/>
    <w:rsid w:val="00DB270E"/>
    <w:rsid w:val="00DB2D8C"/>
    <w:rsid w:val="00DB3A2E"/>
    <w:rsid w:val="00DB44ED"/>
    <w:rsid w:val="00DB48C1"/>
    <w:rsid w:val="00DB52E4"/>
    <w:rsid w:val="00DB590A"/>
    <w:rsid w:val="00DB63B1"/>
    <w:rsid w:val="00DB79E1"/>
    <w:rsid w:val="00DC01EB"/>
    <w:rsid w:val="00DC0CFC"/>
    <w:rsid w:val="00DC1352"/>
    <w:rsid w:val="00DC318F"/>
    <w:rsid w:val="00DC3C46"/>
    <w:rsid w:val="00DC4094"/>
    <w:rsid w:val="00DC4491"/>
    <w:rsid w:val="00DC4D9F"/>
    <w:rsid w:val="00DC62D9"/>
    <w:rsid w:val="00DC6CDF"/>
    <w:rsid w:val="00DD2432"/>
    <w:rsid w:val="00DD5026"/>
    <w:rsid w:val="00DD6C82"/>
    <w:rsid w:val="00DD6CA9"/>
    <w:rsid w:val="00DE0455"/>
    <w:rsid w:val="00DE2CD3"/>
    <w:rsid w:val="00DE3390"/>
    <w:rsid w:val="00DE4361"/>
    <w:rsid w:val="00DE5022"/>
    <w:rsid w:val="00DE5195"/>
    <w:rsid w:val="00DE54DC"/>
    <w:rsid w:val="00DE6C7D"/>
    <w:rsid w:val="00DE6F40"/>
    <w:rsid w:val="00DE7729"/>
    <w:rsid w:val="00DF0049"/>
    <w:rsid w:val="00DF0740"/>
    <w:rsid w:val="00DF2D97"/>
    <w:rsid w:val="00DF3A1B"/>
    <w:rsid w:val="00DF3B20"/>
    <w:rsid w:val="00DF6804"/>
    <w:rsid w:val="00DF6918"/>
    <w:rsid w:val="00DF7506"/>
    <w:rsid w:val="00E004CF"/>
    <w:rsid w:val="00E01379"/>
    <w:rsid w:val="00E03836"/>
    <w:rsid w:val="00E03F32"/>
    <w:rsid w:val="00E04C94"/>
    <w:rsid w:val="00E052B5"/>
    <w:rsid w:val="00E13607"/>
    <w:rsid w:val="00E14994"/>
    <w:rsid w:val="00E20636"/>
    <w:rsid w:val="00E21309"/>
    <w:rsid w:val="00E23066"/>
    <w:rsid w:val="00E25DC3"/>
    <w:rsid w:val="00E27041"/>
    <w:rsid w:val="00E2725C"/>
    <w:rsid w:val="00E27581"/>
    <w:rsid w:val="00E27FE5"/>
    <w:rsid w:val="00E30085"/>
    <w:rsid w:val="00E30A30"/>
    <w:rsid w:val="00E31994"/>
    <w:rsid w:val="00E326FF"/>
    <w:rsid w:val="00E327A2"/>
    <w:rsid w:val="00E334AE"/>
    <w:rsid w:val="00E334F8"/>
    <w:rsid w:val="00E335BE"/>
    <w:rsid w:val="00E336D2"/>
    <w:rsid w:val="00E34221"/>
    <w:rsid w:val="00E347EB"/>
    <w:rsid w:val="00E355C8"/>
    <w:rsid w:val="00E35980"/>
    <w:rsid w:val="00E3630E"/>
    <w:rsid w:val="00E36B96"/>
    <w:rsid w:val="00E36D89"/>
    <w:rsid w:val="00E400A5"/>
    <w:rsid w:val="00E4021E"/>
    <w:rsid w:val="00E41C1A"/>
    <w:rsid w:val="00E44E65"/>
    <w:rsid w:val="00E44EB3"/>
    <w:rsid w:val="00E45725"/>
    <w:rsid w:val="00E461C2"/>
    <w:rsid w:val="00E461DD"/>
    <w:rsid w:val="00E465F1"/>
    <w:rsid w:val="00E528C1"/>
    <w:rsid w:val="00E53B51"/>
    <w:rsid w:val="00E53BAE"/>
    <w:rsid w:val="00E56340"/>
    <w:rsid w:val="00E61852"/>
    <w:rsid w:val="00E61EB1"/>
    <w:rsid w:val="00E63CD1"/>
    <w:rsid w:val="00E63F9C"/>
    <w:rsid w:val="00E659DC"/>
    <w:rsid w:val="00E70332"/>
    <w:rsid w:val="00E706BA"/>
    <w:rsid w:val="00E71FDF"/>
    <w:rsid w:val="00E72048"/>
    <w:rsid w:val="00E72B6B"/>
    <w:rsid w:val="00E74850"/>
    <w:rsid w:val="00E75CA4"/>
    <w:rsid w:val="00E75D3B"/>
    <w:rsid w:val="00E76A19"/>
    <w:rsid w:val="00E76AE8"/>
    <w:rsid w:val="00E76D1B"/>
    <w:rsid w:val="00E813C3"/>
    <w:rsid w:val="00E81667"/>
    <w:rsid w:val="00E83D64"/>
    <w:rsid w:val="00E872BF"/>
    <w:rsid w:val="00E940C6"/>
    <w:rsid w:val="00E94348"/>
    <w:rsid w:val="00E94993"/>
    <w:rsid w:val="00E95BF6"/>
    <w:rsid w:val="00E95CF1"/>
    <w:rsid w:val="00E95FEF"/>
    <w:rsid w:val="00E96521"/>
    <w:rsid w:val="00E969D4"/>
    <w:rsid w:val="00E97559"/>
    <w:rsid w:val="00E97D6B"/>
    <w:rsid w:val="00E97F81"/>
    <w:rsid w:val="00EA0557"/>
    <w:rsid w:val="00EA0FA3"/>
    <w:rsid w:val="00EA431F"/>
    <w:rsid w:val="00EA4DD1"/>
    <w:rsid w:val="00EA50A5"/>
    <w:rsid w:val="00EA5590"/>
    <w:rsid w:val="00EA5719"/>
    <w:rsid w:val="00EA5D17"/>
    <w:rsid w:val="00EA6A37"/>
    <w:rsid w:val="00EA7801"/>
    <w:rsid w:val="00EB2D14"/>
    <w:rsid w:val="00EB5CF5"/>
    <w:rsid w:val="00EB689D"/>
    <w:rsid w:val="00EB70D9"/>
    <w:rsid w:val="00EB7F7A"/>
    <w:rsid w:val="00EC1356"/>
    <w:rsid w:val="00EC18C6"/>
    <w:rsid w:val="00EC26D7"/>
    <w:rsid w:val="00EC281D"/>
    <w:rsid w:val="00EC36F7"/>
    <w:rsid w:val="00EC4148"/>
    <w:rsid w:val="00ED416B"/>
    <w:rsid w:val="00ED44F9"/>
    <w:rsid w:val="00ED4DA1"/>
    <w:rsid w:val="00ED5D33"/>
    <w:rsid w:val="00ED6F69"/>
    <w:rsid w:val="00EE3FD3"/>
    <w:rsid w:val="00EE4A17"/>
    <w:rsid w:val="00EE5EC9"/>
    <w:rsid w:val="00EE63BD"/>
    <w:rsid w:val="00EE6C8D"/>
    <w:rsid w:val="00EE7420"/>
    <w:rsid w:val="00EE7EF6"/>
    <w:rsid w:val="00EF383B"/>
    <w:rsid w:val="00EF47B8"/>
    <w:rsid w:val="00EF4B05"/>
    <w:rsid w:val="00F00811"/>
    <w:rsid w:val="00F009F4"/>
    <w:rsid w:val="00F0111F"/>
    <w:rsid w:val="00F02772"/>
    <w:rsid w:val="00F121B6"/>
    <w:rsid w:val="00F12A93"/>
    <w:rsid w:val="00F13D50"/>
    <w:rsid w:val="00F15557"/>
    <w:rsid w:val="00F17020"/>
    <w:rsid w:val="00F204EF"/>
    <w:rsid w:val="00F242B5"/>
    <w:rsid w:val="00F2601C"/>
    <w:rsid w:val="00F26BA8"/>
    <w:rsid w:val="00F30BE4"/>
    <w:rsid w:val="00F31F11"/>
    <w:rsid w:val="00F335F3"/>
    <w:rsid w:val="00F33754"/>
    <w:rsid w:val="00F33E12"/>
    <w:rsid w:val="00F34883"/>
    <w:rsid w:val="00F34E3B"/>
    <w:rsid w:val="00F36A34"/>
    <w:rsid w:val="00F37939"/>
    <w:rsid w:val="00F40183"/>
    <w:rsid w:val="00F40E0C"/>
    <w:rsid w:val="00F41853"/>
    <w:rsid w:val="00F424D0"/>
    <w:rsid w:val="00F42509"/>
    <w:rsid w:val="00F42A7C"/>
    <w:rsid w:val="00F4701D"/>
    <w:rsid w:val="00F47592"/>
    <w:rsid w:val="00F47867"/>
    <w:rsid w:val="00F50D27"/>
    <w:rsid w:val="00F51748"/>
    <w:rsid w:val="00F51A32"/>
    <w:rsid w:val="00F54CAE"/>
    <w:rsid w:val="00F550AC"/>
    <w:rsid w:val="00F57D1F"/>
    <w:rsid w:val="00F60D3F"/>
    <w:rsid w:val="00F62244"/>
    <w:rsid w:val="00F62BA4"/>
    <w:rsid w:val="00F63725"/>
    <w:rsid w:val="00F6581C"/>
    <w:rsid w:val="00F66B0E"/>
    <w:rsid w:val="00F66F5C"/>
    <w:rsid w:val="00F678E3"/>
    <w:rsid w:val="00F70037"/>
    <w:rsid w:val="00F71485"/>
    <w:rsid w:val="00F7286C"/>
    <w:rsid w:val="00F733BD"/>
    <w:rsid w:val="00F744D7"/>
    <w:rsid w:val="00F75A0C"/>
    <w:rsid w:val="00F76788"/>
    <w:rsid w:val="00F82489"/>
    <w:rsid w:val="00F82DF9"/>
    <w:rsid w:val="00F83467"/>
    <w:rsid w:val="00F83C8A"/>
    <w:rsid w:val="00F85AF3"/>
    <w:rsid w:val="00F869B9"/>
    <w:rsid w:val="00F90BA3"/>
    <w:rsid w:val="00F91CE0"/>
    <w:rsid w:val="00F91F2A"/>
    <w:rsid w:val="00F9561A"/>
    <w:rsid w:val="00F966A8"/>
    <w:rsid w:val="00F9670D"/>
    <w:rsid w:val="00F97E7C"/>
    <w:rsid w:val="00FA12B4"/>
    <w:rsid w:val="00FA1324"/>
    <w:rsid w:val="00FA34ED"/>
    <w:rsid w:val="00FA41F3"/>
    <w:rsid w:val="00FA4DD6"/>
    <w:rsid w:val="00FA57C7"/>
    <w:rsid w:val="00FA70F0"/>
    <w:rsid w:val="00FA713C"/>
    <w:rsid w:val="00FB08C6"/>
    <w:rsid w:val="00FB1610"/>
    <w:rsid w:val="00FB3815"/>
    <w:rsid w:val="00FB772B"/>
    <w:rsid w:val="00FB7D08"/>
    <w:rsid w:val="00FC0A33"/>
    <w:rsid w:val="00FC1938"/>
    <w:rsid w:val="00FC1B94"/>
    <w:rsid w:val="00FC2BB5"/>
    <w:rsid w:val="00FC3ABC"/>
    <w:rsid w:val="00FC5116"/>
    <w:rsid w:val="00FC717D"/>
    <w:rsid w:val="00FC7FFB"/>
    <w:rsid w:val="00FD0A3A"/>
    <w:rsid w:val="00FD0DB4"/>
    <w:rsid w:val="00FD0F89"/>
    <w:rsid w:val="00FD4571"/>
    <w:rsid w:val="00FD552B"/>
    <w:rsid w:val="00FD570E"/>
    <w:rsid w:val="00FD5998"/>
    <w:rsid w:val="00FD5AF5"/>
    <w:rsid w:val="00FD746A"/>
    <w:rsid w:val="00FD799D"/>
    <w:rsid w:val="00FD7B93"/>
    <w:rsid w:val="00FE1184"/>
    <w:rsid w:val="00FE1A6A"/>
    <w:rsid w:val="00FE5880"/>
    <w:rsid w:val="00FE713D"/>
    <w:rsid w:val="00FE76E2"/>
    <w:rsid w:val="00FE7E2C"/>
    <w:rsid w:val="00FF0776"/>
    <w:rsid w:val="00FF10C3"/>
    <w:rsid w:val="00FF2DF8"/>
    <w:rsid w:val="00FF56E4"/>
    <w:rsid w:val="00FF6525"/>
    <w:rsid w:val="00FF7BDE"/>
    <w:rsid w:val="00FF7F8E"/>
    <w:rsid w:val="015C4EE6"/>
    <w:rsid w:val="0166E2F9"/>
    <w:rsid w:val="0302B35A"/>
    <w:rsid w:val="037CCC1D"/>
    <w:rsid w:val="05FFFA50"/>
    <w:rsid w:val="06EA4F10"/>
    <w:rsid w:val="080B35E1"/>
    <w:rsid w:val="0836B045"/>
    <w:rsid w:val="0975E074"/>
    <w:rsid w:val="09DAE845"/>
    <w:rsid w:val="0A305BBF"/>
    <w:rsid w:val="0A5128E4"/>
    <w:rsid w:val="0ACF2CEF"/>
    <w:rsid w:val="0AD7CE9A"/>
    <w:rsid w:val="0E61456B"/>
    <w:rsid w:val="0ED2CBF7"/>
    <w:rsid w:val="0FB2D186"/>
    <w:rsid w:val="10338D26"/>
    <w:rsid w:val="10F1BD1E"/>
    <w:rsid w:val="10F20D48"/>
    <w:rsid w:val="1115612D"/>
    <w:rsid w:val="11CBAE01"/>
    <w:rsid w:val="1217C7A1"/>
    <w:rsid w:val="124E52D8"/>
    <w:rsid w:val="127A0C88"/>
    <w:rsid w:val="12E0E841"/>
    <w:rsid w:val="12F1F568"/>
    <w:rsid w:val="136A707D"/>
    <w:rsid w:val="13E93B8C"/>
    <w:rsid w:val="157273D3"/>
    <w:rsid w:val="15A912D0"/>
    <w:rsid w:val="163DC228"/>
    <w:rsid w:val="170E4434"/>
    <w:rsid w:val="17CC5C21"/>
    <w:rsid w:val="181E09C0"/>
    <w:rsid w:val="18659100"/>
    <w:rsid w:val="19151C9E"/>
    <w:rsid w:val="19353567"/>
    <w:rsid w:val="1A3ACAA9"/>
    <w:rsid w:val="1A55E53B"/>
    <w:rsid w:val="1B16DCBB"/>
    <w:rsid w:val="1B2F71FB"/>
    <w:rsid w:val="1B9A6B57"/>
    <w:rsid w:val="1C583C54"/>
    <w:rsid w:val="1C747991"/>
    <w:rsid w:val="1D14B1C1"/>
    <w:rsid w:val="1D7E34D4"/>
    <w:rsid w:val="1DCBA3D1"/>
    <w:rsid w:val="20B2DE12"/>
    <w:rsid w:val="21FBA3DB"/>
    <w:rsid w:val="2210F186"/>
    <w:rsid w:val="251A201A"/>
    <w:rsid w:val="2533449D"/>
    <w:rsid w:val="25D3D0D8"/>
    <w:rsid w:val="26679FF5"/>
    <w:rsid w:val="2676E521"/>
    <w:rsid w:val="268DA241"/>
    <w:rsid w:val="26A26BAA"/>
    <w:rsid w:val="26CF14FE"/>
    <w:rsid w:val="27423AE6"/>
    <w:rsid w:val="27B389C5"/>
    <w:rsid w:val="28A70A69"/>
    <w:rsid w:val="28AC0297"/>
    <w:rsid w:val="28B65C80"/>
    <w:rsid w:val="29D9B65C"/>
    <w:rsid w:val="2B2CBD92"/>
    <w:rsid w:val="2B34B824"/>
    <w:rsid w:val="2C6263D3"/>
    <w:rsid w:val="30404CC0"/>
    <w:rsid w:val="3095354B"/>
    <w:rsid w:val="313061C3"/>
    <w:rsid w:val="31E72958"/>
    <w:rsid w:val="34C2720D"/>
    <w:rsid w:val="356A726F"/>
    <w:rsid w:val="37B5ED9A"/>
    <w:rsid w:val="380A0C11"/>
    <w:rsid w:val="3982CEDC"/>
    <w:rsid w:val="39EEDAEA"/>
    <w:rsid w:val="3A13C322"/>
    <w:rsid w:val="3A5515F3"/>
    <w:rsid w:val="3A62FAEC"/>
    <w:rsid w:val="3AEC3F02"/>
    <w:rsid w:val="3DC48D47"/>
    <w:rsid w:val="4004C77E"/>
    <w:rsid w:val="40070A4D"/>
    <w:rsid w:val="40582DEA"/>
    <w:rsid w:val="41EE87A9"/>
    <w:rsid w:val="425D4AEC"/>
    <w:rsid w:val="42924525"/>
    <w:rsid w:val="433C6840"/>
    <w:rsid w:val="446D2D7E"/>
    <w:rsid w:val="450C0625"/>
    <w:rsid w:val="45E81B75"/>
    <w:rsid w:val="489DB443"/>
    <w:rsid w:val="49EE5680"/>
    <w:rsid w:val="4ACB1ED5"/>
    <w:rsid w:val="4C546575"/>
    <w:rsid w:val="4C91C7E5"/>
    <w:rsid w:val="4CE0F400"/>
    <w:rsid w:val="4EDC0B43"/>
    <w:rsid w:val="4F00D72E"/>
    <w:rsid w:val="4FB18F86"/>
    <w:rsid w:val="4FC8FB23"/>
    <w:rsid w:val="4FEAEAA6"/>
    <w:rsid w:val="5046B3CA"/>
    <w:rsid w:val="51B5D74A"/>
    <w:rsid w:val="5290B1F8"/>
    <w:rsid w:val="52CA58E5"/>
    <w:rsid w:val="535AFD35"/>
    <w:rsid w:val="55002422"/>
    <w:rsid w:val="5730D5AE"/>
    <w:rsid w:val="5881B99A"/>
    <w:rsid w:val="595546B1"/>
    <w:rsid w:val="5A49ADB6"/>
    <w:rsid w:val="5B9CF0BB"/>
    <w:rsid w:val="5CE3D5EA"/>
    <w:rsid w:val="5DC64037"/>
    <w:rsid w:val="5E6E88E3"/>
    <w:rsid w:val="5E73DCE2"/>
    <w:rsid w:val="5EC2B586"/>
    <w:rsid w:val="6029B9FF"/>
    <w:rsid w:val="607DD9D8"/>
    <w:rsid w:val="60AB4E87"/>
    <w:rsid w:val="6263D998"/>
    <w:rsid w:val="62B2F68B"/>
    <w:rsid w:val="63483264"/>
    <w:rsid w:val="645B8E68"/>
    <w:rsid w:val="653955C5"/>
    <w:rsid w:val="65D127B8"/>
    <w:rsid w:val="660D0A01"/>
    <w:rsid w:val="66D9E679"/>
    <w:rsid w:val="66FCA140"/>
    <w:rsid w:val="67845A0E"/>
    <w:rsid w:val="686EAE1F"/>
    <w:rsid w:val="6B6CBCD0"/>
    <w:rsid w:val="6CE1B039"/>
    <w:rsid w:val="6EA2D979"/>
    <w:rsid w:val="6F202265"/>
    <w:rsid w:val="6FE049D6"/>
    <w:rsid w:val="70C32F69"/>
    <w:rsid w:val="70C9F2E5"/>
    <w:rsid w:val="7291399C"/>
    <w:rsid w:val="72D04662"/>
    <w:rsid w:val="7404BB88"/>
    <w:rsid w:val="7583445D"/>
    <w:rsid w:val="775E3F7F"/>
    <w:rsid w:val="781ADEAF"/>
    <w:rsid w:val="78D1A423"/>
    <w:rsid w:val="78F57AF6"/>
    <w:rsid w:val="79003206"/>
    <w:rsid w:val="79A70AE4"/>
    <w:rsid w:val="7A97FC6B"/>
    <w:rsid w:val="7AA032EB"/>
    <w:rsid w:val="7BBB8E4C"/>
    <w:rsid w:val="7BC6A899"/>
    <w:rsid w:val="7C1C1ACF"/>
    <w:rsid w:val="7CB085C8"/>
    <w:rsid w:val="7D8211EF"/>
    <w:rsid w:val="7F245A75"/>
    <w:rsid w:val="7F8B362E"/>
    <w:rsid w:val="7FE7D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E0A4687"/>
  <w15:chartTrackingRefBased/>
  <w15:docId w15:val="{ABEED7D5-D155-4882-9C7E-2094CBA81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4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647B"/>
    <w:pPr>
      <w:keepNext/>
      <w:keepLines/>
      <w:spacing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44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44C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7B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644C"/>
    <w:rPr>
      <w:rFonts w:ascii="Arial" w:eastAsiaTheme="majorEastAsia" w:hAnsi="Arial" w:cstheme="majorBidi"/>
      <w:b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E53BA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3BAE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E53BA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5644C"/>
    <w:rPr>
      <w:rFonts w:ascii="Arial" w:eastAsiaTheme="majorEastAsia" w:hAnsi="Arial" w:cstheme="majorBidi"/>
      <w:b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03010"/>
    <w:rPr>
      <w:i/>
      <w:iCs/>
    </w:rPr>
  </w:style>
  <w:style w:type="paragraph" w:styleId="NoSpacing">
    <w:name w:val="No Spacing"/>
    <w:uiPriority w:val="1"/>
    <w:qFormat/>
    <w:rsid w:val="0000301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0301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030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03010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F20A1"/>
    <w:rPr>
      <w:b/>
      <w:bCs/>
    </w:rPr>
  </w:style>
  <w:style w:type="table" w:customStyle="1" w:styleId="TableGrid1">
    <w:name w:val="Table Grid1"/>
    <w:basedOn w:val="TableNormal"/>
    <w:next w:val="TableGrid"/>
    <w:rsid w:val="00C311B3"/>
    <w:pPr>
      <w:spacing w:after="200" w:line="276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1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F079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B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BA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unhideWhenUsed/>
    <w:rsid w:val="00A36682"/>
    <w:pPr>
      <w:spacing w:before="45" w:after="0" w:line="240" w:lineRule="auto"/>
      <w:ind w:left="102"/>
    </w:pPr>
    <w:rPr>
      <w:rFonts w:cs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36682"/>
    <w:rPr>
      <w:rFonts w:ascii="Arial" w:hAnsi="Arial" w:cs="Arial"/>
      <w:sz w:val="24"/>
      <w:szCs w:val="24"/>
    </w:rPr>
  </w:style>
  <w:style w:type="character" w:customStyle="1" w:styleId="link-text">
    <w:name w:val="link-text"/>
    <w:basedOn w:val="DefaultParagraphFont"/>
    <w:rsid w:val="00A36682"/>
  </w:style>
  <w:style w:type="character" w:styleId="UnresolvedMention">
    <w:name w:val="Unresolved Mention"/>
    <w:basedOn w:val="DefaultParagraphFont"/>
    <w:uiPriority w:val="99"/>
    <w:semiHidden/>
    <w:unhideWhenUsed/>
    <w:rsid w:val="005D157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75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754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sid w:val="00347C1A"/>
    <w:rPr>
      <w:color w:val="808080"/>
    </w:rPr>
  </w:style>
  <w:style w:type="character" w:styleId="FootnoteReference">
    <w:name w:val="footnote reference"/>
    <w:rsid w:val="008C603C"/>
    <w:rPr>
      <w:w w:val="100"/>
      <w:position w:val="-1"/>
      <w:effect w:val="none"/>
      <w:vertAlign w:val="superscript"/>
      <w:cs w:val="0"/>
      <w:em w:val="none"/>
    </w:rPr>
  </w:style>
  <w:style w:type="paragraph" w:styleId="FootnoteText">
    <w:name w:val="footnote text"/>
    <w:basedOn w:val="Normal"/>
    <w:link w:val="FootnoteTextChar"/>
    <w:semiHidden/>
    <w:unhideWhenUsed/>
    <w:rsid w:val="003272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7207"/>
    <w:rPr>
      <w:rFonts w:ascii="Arial" w:hAnsi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1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5189D"/>
    <w:rPr>
      <w:i/>
      <w:iCs/>
    </w:rPr>
  </w:style>
  <w:style w:type="table" w:styleId="PlainTable3">
    <w:name w:val="Plain Table 3"/>
    <w:basedOn w:val="TableNormal"/>
    <w:uiPriority w:val="43"/>
    <w:rsid w:val="00C64C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E61EB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">
    <w:name w:val="Grid Table 2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B575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2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476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0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0505">
          <w:marLeft w:val="0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9B9A94F116940BEA78C76AC7A70F4" ma:contentTypeVersion="8" ma:contentTypeDescription="Create a new document." ma:contentTypeScope="" ma:versionID="3b76b231eb841efb392ffd757f93385a">
  <xsd:schema xmlns:xsd="http://www.w3.org/2001/XMLSchema" xmlns:xs="http://www.w3.org/2001/XMLSchema" xmlns:p="http://schemas.microsoft.com/office/2006/metadata/properties" xmlns:ns3="d6cdcb9b-357f-4468-9007-b26b7b31b018" targetNamespace="http://schemas.microsoft.com/office/2006/metadata/properties" ma:root="true" ma:fieldsID="803ef93331cac570b52a5d106a01d775" ns3:_="">
    <xsd:import namespace="d6cdcb9b-357f-4468-9007-b26b7b31b0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dcb9b-357f-4468-9007-b26b7b31b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1CF8A-FA13-4EC1-AD3B-7C1DE0C8D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dcb9b-357f-4468-9007-b26b7b31b0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57429B-B9CB-41E9-9D6C-56DBF0BC65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98B19B-A3EE-4278-988D-BD6ECB04B7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C7679-4C33-BC42-827F-DE3F21F90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Course Syllabus</vt:lpstr>
    </vt:vector>
  </TitlesOfParts>
  <Company>Arapahoe Community College</Company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Course Syllabus</dc:title>
  <dc:subject/>
  <dc:creator>Grewe, Brian</dc:creator>
  <cp:keywords/>
  <dc:description/>
  <cp:lastModifiedBy>Akowuah, Francis E.</cp:lastModifiedBy>
  <cp:revision>4</cp:revision>
  <cp:lastPrinted>2022-02-11T17:33:00Z</cp:lastPrinted>
  <dcterms:created xsi:type="dcterms:W3CDTF">2022-04-27T15:32:00Z</dcterms:created>
  <dcterms:modified xsi:type="dcterms:W3CDTF">2022-04-2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9B9A94F116940BEA78C76AC7A70F4</vt:lpwstr>
  </property>
</Properties>
</file>